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"/>
        <w:gridCol w:w="34"/>
        <w:gridCol w:w="272"/>
        <w:gridCol w:w="260"/>
        <w:gridCol w:w="258"/>
        <w:gridCol w:w="116"/>
        <w:gridCol w:w="381"/>
        <w:gridCol w:w="270"/>
        <w:gridCol w:w="47"/>
        <w:gridCol w:w="173"/>
        <w:gridCol w:w="107"/>
        <w:gridCol w:w="154"/>
        <w:gridCol w:w="82"/>
        <w:gridCol w:w="459"/>
        <w:gridCol w:w="193"/>
        <w:gridCol w:w="253"/>
        <w:gridCol w:w="187"/>
        <w:gridCol w:w="23"/>
        <w:gridCol w:w="180"/>
        <w:gridCol w:w="56"/>
        <w:gridCol w:w="152"/>
        <w:gridCol w:w="62"/>
        <w:gridCol w:w="149"/>
        <w:gridCol w:w="35"/>
        <w:gridCol w:w="166"/>
        <w:gridCol w:w="60"/>
        <w:gridCol w:w="44"/>
        <w:gridCol w:w="134"/>
        <w:gridCol w:w="17"/>
        <w:gridCol w:w="244"/>
        <w:gridCol w:w="40"/>
        <w:gridCol w:w="106"/>
        <w:gridCol w:w="192"/>
        <w:gridCol w:w="83"/>
        <w:gridCol w:w="288"/>
        <w:gridCol w:w="427"/>
        <w:gridCol w:w="471"/>
        <w:gridCol w:w="270"/>
        <w:gridCol w:w="59"/>
        <w:gridCol w:w="56"/>
        <w:gridCol w:w="205"/>
        <w:gridCol w:w="33"/>
        <w:gridCol w:w="143"/>
        <w:gridCol w:w="304"/>
        <w:gridCol w:w="778"/>
        <w:gridCol w:w="236"/>
        <w:gridCol w:w="128"/>
        <w:gridCol w:w="563"/>
        <w:gridCol w:w="6"/>
        <w:gridCol w:w="161"/>
        <w:gridCol w:w="69"/>
        <w:gridCol w:w="162"/>
        <w:gridCol w:w="102"/>
        <w:gridCol w:w="416"/>
        <w:gridCol w:w="144"/>
        <w:gridCol w:w="66"/>
        <w:gridCol w:w="6"/>
        <w:gridCol w:w="30"/>
        <w:gridCol w:w="284"/>
      </w:tblGrid>
      <w:tr w:rsidR="00747214" w:rsidRPr="00A45EC3" w14:paraId="1D74294D" w14:textId="77777777" w:rsidTr="00372323">
        <w:trPr>
          <w:trHeight w:val="541"/>
          <w:jc w:val="center"/>
        </w:trPr>
        <w:tc>
          <w:tcPr>
            <w:tcW w:w="1060" w:type="dxa"/>
            <w:gridSpan w:val="5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00D3778" w14:textId="77777777" w:rsidR="008031E6" w:rsidRPr="00995BEA" w:rsidRDefault="008031E6" w:rsidP="00AE388C">
            <w:pPr>
              <w:ind w:right="-864"/>
              <w:jc w:val="both"/>
            </w:pPr>
            <w:bookmarkStart w:id="0" w:name="_Hlk78155483"/>
            <w:bookmarkStart w:id="1" w:name="_Hlk72306540"/>
            <w:r>
              <w:rPr>
                <w:noProof/>
                <w:lang w:val="en-MY" w:eastAsia="en-MY"/>
              </w:rPr>
              <w:drawing>
                <wp:anchor distT="0" distB="0" distL="114300" distR="114300" simplePos="0" relativeHeight="251659264" behindDoc="0" locked="0" layoutInCell="1" allowOverlap="1" wp14:anchorId="4760381E" wp14:editId="20F3B765">
                  <wp:simplePos x="0" y="0"/>
                  <wp:positionH relativeFrom="column">
                    <wp:posOffset>-50165</wp:posOffset>
                  </wp:positionH>
                  <wp:positionV relativeFrom="page">
                    <wp:posOffset>-38100</wp:posOffset>
                  </wp:positionV>
                  <wp:extent cx="828040" cy="80645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040" cy="806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572" w:type="dxa"/>
            <w:gridSpan w:val="5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5CD5C" w14:textId="77777777" w:rsidR="008031E6" w:rsidRPr="00A957B5" w:rsidRDefault="008031E6" w:rsidP="00A957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32"/>
                <w:szCs w:val="32"/>
              </w:rPr>
            </w:pPr>
            <w:r w:rsidRPr="00A957B5">
              <w:rPr>
                <w:rFonts w:ascii="Univers (W1)" w:hAnsi="Univers (W1)"/>
                <w:b/>
                <w:sz w:val="32"/>
                <w:szCs w:val="32"/>
              </w:rPr>
              <w:t>CIVIL AVIATION AUTHORITY OF MALAYSIA</w:t>
            </w:r>
          </w:p>
        </w:tc>
      </w:tr>
      <w:tr w:rsidR="00747214" w:rsidRPr="006C0E58" w14:paraId="54A6CCC0" w14:textId="77777777" w:rsidTr="00372323">
        <w:trPr>
          <w:trHeight w:val="660"/>
          <w:jc w:val="center"/>
        </w:trPr>
        <w:tc>
          <w:tcPr>
            <w:tcW w:w="1060" w:type="dxa"/>
            <w:gridSpan w:val="5"/>
            <w:vMerge/>
            <w:tcBorders>
              <w:left w:val="nil"/>
              <w:bottom w:val="nil"/>
              <w:right w:val="nil"/>
            </w:tcBorders>
            <w:vAlign w:val="center"/>
          </w:tcPr>
          <w:p w14:paraId="0C613183" w14:textId="77777777" w:rsidR="008031E6" w:rsidRDefault="008031E6" w:rsidP="00AE388C">
            <w:pPr>
              <w:ind w:right="-864"/>
              <w:jc w:val="both"/>
              <w:rPr>
                <w:noProof/>
              </w:rPr>
            </w:pPr>
          </w:p>
        </w:tc>
        <w:tc>
          <w:tcPr>
            <w:tcW w:w="9572" w:type="dxa"/>
            <w:gridSpan w:val="5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0B89A" w14:textId="28163C2E" w:rsidR="008031E6" w:rsidRPr="00DC25DB" w:rsidRDefault="00E30A61" w:rsidP="001B4F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28"/>
              <w:contextualSpacing/>
              <w:jc w:val="center"/>
              <w:rPr>
                <w:rFonts w:ascii="Arial Nova" w:hAnsi="Arial Nova"/>
                <w:b/>
                <w:sz w:val="26"/>
                <w:szCs w:val="26"/>
              </w:rPr>
            </w:pPr>
            <w:r w:rsidRPr="00DC25DB">
              <w:rPr>
                <w:rFonts w:ascii="Arial Nova" w:hAnsi="Arial Nova"/>
                <w:b/>
                <w:sz w:val="26"/>
                <w:szCs w:val="26"/>
              </w:rPr>
              <w:t xml:space="preserve">EXAMINATION </w:t>
            </w:r>
            <w:r w:rsidR="00413A5C">
              <w:rPr>
                <w:rFonts w:ascii="Arial Nova" w:hAnsi="Arial Nova"/>
                <w:b/>
                <w:sz w:val="26"/>
                <w:szCs w:val="26"/>
              </w:rPr>
              <w:t>PAPER APPROVAL FORM</w:t>
            </w:r>
          </w:p>
        </w:tc>
      </w:tr>
      <w:bookmarkEnd w:id="0"/>
      <w:bookmarkEnd w:id="1"/>
      <w:tr w:rsidR="00D40387" w:rsidRPr="00D40387" w14:paraId="7378A5F1" w14:textId="77777777" w:rsidTr="00372323">
        <w:trPr>
          <w:trHeight w:val="485"/>
          <w:jc w:val="center"/>
        </w:trPr>
        <w:tc>
          <w:tcPr>
            <w:tcW w:w="10318" w:type="dxa"/>
            <w:gridSpan w:val="5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F5496" w:themeFill="accent5" w:themeFillShade="BF"/>
            <w:vAlign w:val="center"/>
          </w:tcPr>
          <w:p w14:paraId="672A97DE" w14:textId="42EE93BB" w:rsidR="00D40387" w:rsidRPr="00FD4C5E" w:rsidRDefault="00D40387" w:rsidP="00FD4C5E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F4002B"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</w:rPr>
              <w:t>SECTION 1 –</w:t>
            </w:r>
            <w:r w:rsidR="00C52CC5" w:rsidRPr="00F4002B"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</w:rPr>
              <w:t>GENERAL INFORMATION</w:t>
            </w:r>
          </w:p>
        </w:tc>
        <w:tc>
          <w:tcPr>
            <w:tcW w:w="3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  <w:vAlign w:val="center"/>
          </w:tcPr>
          <w:p w14:paraId="565E4A72" w14:textId="03608A5C" w:rsidR="00D40387" w:rsidRPr="00D40387" w:rsidRDefault="00D40387" w:rsidP="00914338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D40387" w:rsidRPr="00D40387" w14:paraId="1ADE3B27" w14:textId="77777777" w:rsidTr="00372323">
        <w:trPr>
          <w:trHeight w:hRule="exact" w:val="107"/>
          <w:jc w:val="center"/>
        </w:trPr>
        <w:tc>
          <w:tcPr>
            <w:tcW w:w="10318" w:type="dxa"/>
            <w:gridSpan w:val="5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683102C" w14:textId="77777777" w:rsidR="00D40387" w:rsidRPr="00D40387" w:rsidRDefault="00D40387" w:rsidP="00D40387">
            <w:pPr>
              <w:rPr>
                <w:rFonts w:ascii="Arial Nova" w:hAnsi="Arial Nova"/>
                <w:b/>
                <w:iCs/>
                <w:szCs w:val="18"/>
                <w:lang w:val="en-MY"/>
              </w:rPr>
            </w:pPr>
          </w:p>
        </w:tc>
        <w:tc>
          <w:tcPr>
            <w:tcW w:w="31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D4D8BEC" w14:textId="77777777" w:rsidR="00D40387" w:rsidRPr="00D40387" w:rsidRDefault="00D40387" w:rsidP="00D40387">
            <w:pPr>
              <w:rPr>
                <w:b/>
                <w:iCs/>
                <w:szCs w:val="18"/>
                <w:lang w:val="en-MY"/>
              </w:rPr>
            </w:pPr>
          </w:p>
        </w:tc>
      </w:tr>
      <w:tr w:rsidR="004A696B" w:rsidRPr="00D40387" w14:paraId="060CCB0F" w14:textId="77777777" w:rsidTr="00372323">
        <w:trPr>
          <w:trHeight w:hRule="exact" w:val="588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2643118" w14:textId="0AD7DA22" w:rsidR="00831CB1" w:rsidRPr="00A957B5" w:rsidRDefault="00831CB1" w:rsidP="009F199A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191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BC306D" w14:textId="5619B04F" w:rsidR="00831CB1" w:rsidRPr="00663AEB" w:rsidRDefault="00E30A61" w:rsidP="0089775B">
            <w:pPr>
              <w:ind w:left="-50"/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Organisation Name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9A7CBE" w14:textId="1D3FCE79" w:rsidR="00831CB1" w:rsidRPr="00663AEB" w:rsidRDefault="00831CB1" w:rsidP="009F199A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 w:rsidRPr="00663AEB"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:</w:t>
            </w:r>
          </w:p>
        </w:tc>
        <w:tc>
          <w:tcPr>
            <w:tcW w:w="4644" w:type="dxa"/>
            <w:gridSpan w:val="2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7FB0793C" w14:textId="1E367BC7" w:rsidR="00831CB1" w:rsidRPr="00663AEB" w:rsidRDefault="00831CB1" w:rsidP="009F199A">
            <w:pPr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663AEB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sz w:val="20"/>
              </w:rPr>
            </w:r>
            <w:r w:rsidRPr="00663AEB">
              <w:rPr>
                <w:rFonts w:ascii="Arial Nova" w:hAnsi="Arial Nova" w:cs="Arial"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2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682807" w14:textId="7D5B4B04" w:rsidR="00831CB1" w:rsidRPr="00663AEB" w:rsidRDefault="00E30A61" w:rsidP="00E30A61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iCs/>
                <w:sz w:val="20"/>
                <w:lang w:val="en-MY"/>
              </w:rPr>
              <w:t>Approval Numbe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BA9666" w14:textId="786F4B11" w:rsidR="00831CB1" w:rsidRPr="00663AEB" w:rsidRDefault="00831CB1" w:rsidP="009F199A">
            <w:pPr>
              <w:ind w:left="-221" w:right="-15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663AEB">
              <w:rPr>
                <w:rFonts w:ascii="Arial Nova" w:hAnsi="Arial Nova"/>
                <w:b/>
                <w:iCs/>
                <w:sz w:val="20"/>
                <w:lang w:val="en-MY"/>
              </w:rPr>
              <w:t>:</w:t>
            </w:r>
          </w:p>
        </w:tc>
        <w:tc>
          <w:tcPr>
            <w:tcW w:w="181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6579430B" w14:textId="6D2FD244" w:rsidR="00831CB1" w:rsidRPr="00663AEB" w:rsidRDefault="005B538D" w:rsidP="009F199A">
            <w:pPr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663AEB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sz w:val="20"/>
              </w:rPr>
            </w:r>
            <w:r w:rsidRPr="00663AEB">
              <w:rPr>
                <w:rFonts w:ascii="Arial Nova" w:hAnsi="Arial Nova" w:cs="Arial"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3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027E870" w14:textId="7E4FFCA6" w:rsidR="00831CB1" w:rsidRPr="00D40387" w:rsidRDefault="00831CB1" w:rsidP="001E0DAC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4A696B" w:rsidRPr="00D40387" w14:paraId="1482EDA2" w14:textId="77777777" w:rsidTr="00372323">
        <w:trPr>
          <w:trHeight w:hRule="exact" w:val="107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995335F" w14:textId="77777777" w:rsidR="00981972" w:rsidRPr="00A957B5" w:rsidRDefault="00981972" w:rsidP="009F199A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191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E08CF1" w14:textId="77777777" w:rsidR="00981972" w:rsidRDefault="00981972" w:rsidP="009F199A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8BD3B0" w14:textId="77777777" w:rsidR="00981972" w:rsidRPr="00663AEB" w:rsidRDefault="00981972" w:rsidP="009F199A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3550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3C2F0E" w14:textId="77777777" w:rsidR="00981972" w:rsidRDefault="00981972" w:rsidP="009F199A">
            <w:pPr>
              <w:rPr>
                <w:rFonts w:ascii="Arial Nova" w:hAnsi="Arial Nova" w:cs="Arial"/>
                <w:sz w:val="20"/>
              </w:rPr>
            </w:pPr>
          </w:p>
          <w:p w14:paraId="1F44F47C" w14:textId="6E88C00A" w:rsidR="00981972" w:rsidRPr="00663AEB" w:rsidRDefault="00981972" w:rsidP="009F199A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8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74CC0B" w14:textId="77777777" w:rsidR="00981972" w:rsidRPr="00663AEB" w:rsidRDefault="00981972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2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D6EEBD" w14:textId="7FB79FA7" w:rsidR="00981972" w:rsidRPr="00663AEB" w:rsidRDefault="00981972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2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6401F4" w14:textId="5121DAE2" w:rsidR="00981972" w:rsidRDefault="00981972" w:rsidP="00E30A61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ABBD5E" w14:textId="77777777" w:rsidR="00981972" w:rsidRPr="00663AEB" w:rsidRDefault="00981972" w:rsidP="009F199A">
            <w:pPr>
              <w:ind w:left="-221" w:right="-15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6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8C7CD1" w14:textId="77777777" w:rsidR="00981972" w:rsidRPr="00663AEB" w:rsidRDefault="00981972" w:rsidP="009F199A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2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013FFC" w14:textId="77777777" w:rsidR="00981972" w:rsidRPr="00663AEB" w:rsidRDefault="00981972" w:rsidP="009F199A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8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A228ED" w14:textId="77777777" w:rsidR="00981972" w:rsidRPr="00663AEB" w:rsidRDefault="00981972" w:rsidP="009F199A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3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9D2435" w14:textId="74915621" w:rsidR="00981972" w:rsidRPr="00D40387" w:rsidRDefault="00981972" w:rsidP="001E0DAC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BA6A8B" w:rsidRPr="00D40387" w14:paraId="01202F03" w14:textId="77777777" w:rsidTr="00372323">
        <w:trPr>
          <w:trHeight w:hRule="exact" w:val="107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0879D47" w14:textId="77777777" w:rsidR="00BA6A8B" w:rsidRPr="00A957B5" w:rsidRDefault="00BA6A8B" w:rsidP="00BA6A8B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1918" w:type="dxa"/>
            <w:gridSpan w:val="10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A98D74" w14:textId="4E2E7B2C" w:rsidR="00BA6A8B" w:rsidRDefault="00F141D5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 xml:space="preserve">Program Name/ </w:t>
            </w:r>
            <w:r w:rsidR="00BA6A8B"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 xml:space="preserve">MTP Ref. </w:t>
            </w:r>
          </w:p>
        </w:tc>
        <w:tc>
          <w:tcPr>
            <w:tcW w:w="23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A45AE8" w14:textId="5515B670" w:rsidR="00BA6A8B" w:rsidRPr="00663AE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:</w:t>
            </w:r>
          </w:p>
        </w:tc>
        <w:tc>
          <w:tcPr>
            <w:tcW w:w="3550" w:type="dxa"/>
            <w:gridSpan w:val="2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18403FDD" w14:textId="3D04C83F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  <w:r w:rsidRPr="00663AEB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sz w:val="20"/>
              </w:rPr>
            </w:r>
            <w:r w:rsidRPr="00663AEB">
              <w:rPr>
                <w:rFonts w:ascii="Arial Nova" w:hAnsi="Arial Nova" w:cs="Arial"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856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C0C02A" w14:textId="57D66548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/>
                <w:b/>
                <w:iCs/>
                <w:sz w:val="20"/>
                <w:lang w:val="en-MY"/>
              </w:rPr>
              <w:t>Issue</w:t>
            </w:r>
          </w:p>
        </w:tc>
        <w:tc>
          <w:tcPr>
            <w:tcW w:w="23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08F0D0" w14:textId="66C0FC9B" w:rsidR="00BA6A8B" w:rsidRPr="00663AEB" w:rsidRDefault="00BA6A8B" w:rsidP="00BA6A8B">
            <w:pPr>
              <w:ind w:hanging="30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/>
                <w:b/>
                <w:iCs/>
                <w:sz w:val="20"/>
                <w:lang w:val="en-MY"/>
              </w:rPr>
              <w:t>:</w:t>
            </w:r>
          </w:p>
        </w:tc>
        <w:tc>
          <w:tcPr>
            <w:tcW w:w="1225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73DEC2FF" w14:textId="51B34861" w:rsidR="00BA6A8B" w:rsidRPr="004C7567" w:rsidRDefault="00BA6A8B" w:rsidP="00BA6A8B">
            <w:pPr>
              <w:rPr>
                <w:rFonts w:ascii="Arial Nova" w:hAnsi="Arial Nova" w:cs="Arial"/>
                <w:noProof/>
                <w:sz w:val="20"/>
              </w:rPr>
            </w:pPr>
            <w:r w:rsidRPr="00663AEB">
              <w:rPr>
                <w:rFonts w:ascii="Arial Nova" w:hAnsi="Arial Nova" w:cs="Arial"/>
                <w:noProof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noProof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noProof/>
                <w:sz w:val="20"/>
              </w:rPr>
            </w:r>
            <w:r w:rsidRPr="00663AEB">
              <w:rPr>
                <w:rFonts w:ascii="Arial Nova" w:hAnsi="Arial Nova" w:cs="Arial"/>
                <w:noProof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fldChar w:fldCharType="end"/>
            </w:r>
          </w:p>
        </w:tc>
        <w:tc>
          <w:tcPr>
            <w:tcW w:w="927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tbl>
            <w:tblPr>
              <w:tblW w:w="1073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4"/>
              <w:gridCol w:w="10407"/>
              <w:gridCol w:w="164"/>
            </w:tblGrid>
            <w:tr w:rsidR="00BA6A8B" w:rsidRPr="00663AEB" w14:paraId="31B10AFF" w14:textId="77777777" w:rsidTr="00054CCE">
              <w:trPr>
                <w:gridAfter w:val="1"/>
                <w:wAfter w:w="164" w:type="dxa"/>
                <w:trHeight w:hRule="exact" w:val="107"/>
              </w:trPr>
              <w:tc>
                <w:tcPr>
                  <w:tcW w:w="10571" w:type="dxa"/>
                  <w:gridSpan w:val="2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6D05746" w14:textId="77777777" w:rsidR="00BA6A8B" w:rsidRPr="00663AEB" w:rsidRDefault="00BA6A8B" w:rsidP="00BA6A8B">
                  <w:pPr>
                    <w:ind w:hanging="123"/>
                    <w:rPr>
                      <w:rFonts w:ascii="Arial Nova" w:hAnsi="Arial Nova" w:cs="Arial"/>
                      <w:sz w:val="20"/>
                    </w:rPr>
                  </w:pPr>
                  <w:r>
                    <w:rPr>
                      <w:rFonts w:ascii="Arial Nova" w:hAnsi="Arial Nova"/>
                      <w:b/>
                      <w:iCs/>
                      <w:sz w:val="20"/>
                      <w:lang w:val="en-MY"/>
                    </w:rPr>
                    <w:t xml:space="preserve">Revision </w:t>
                  </w:r>
                </w:p>
              </w:tc>
            </w:tr>
            <w:tr w:rsidR="00BA6A8B" w:rsidRPr="00663AEB" w14:paraId="3DE215D7" w14:textId="77777777" w:rsidTr="00054CCE">
              <w:trPr>
                <w:gridAfter w:val="1"/>
                <w:wAfter w:w="164" w:type="dxa"/>
                <w:trHeight w:hRule="exact" w:val="107"/>
              </w:trPr>
              <w:tc>
                <w:tcPr>
                  <w:tcW w:w="10571" w:type="dxa"/>
                  <w:gridSpan w:val="2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6FFFA822" w14:textId="77777777" w:rsidR="00BA6A8B" w:rsidRPr="00663AEB" w:rsidRDefault="00BA6A8B" w:rsidP="00BA6A8B">
                  <w:pPr>
                    <w:rPr>
                      <w:rFonts w:ascii="Arial Nova" w:hAnsi="Arial Nova" w:cs="Arial"/>
                      <w:sz w:val="20"/>
                    </w:rPr>
                  </w:pPr>
                </w:p>
              </w:tc>
            </w:tr>
            <w:tr w:rsidR="00BA6A8B" w:rsidRPr="00663AEB" w14:paraId="5505CC00" w14:textId="77777777" w:rsidTr="00054CCE">
              <w:trPr>
                <w:gridAfter w:val="1"/>
                <w:wAfter w:w="164" w:type="dxa"/>
                <w:trHeight w:hRule="exact" w:val="312"/>
              </w:trPr>
              <w:tc>
                <w:tcPr>
                  <w:tcW w:w="10571" w:type="dxa"/>
                  <w:gridSpan w:val="2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256CABC1" w14:textId="77777777" w:rsidR="00BA6A8B" w:rsidRPr="00663AEB" w:rsidRDefault="00BA6A8B" w:rsidP="00BA6A8B">
                  <w:pPr>
                    <w:rPr>
                      <w:rFonts w:ascii="Arial Nova" w:hAnsi="Arial Nova" w:cs="Arial"/>
                      <w:sz w:val="20"/>
                    </w:rPr>
                  </w:pPr>
                </w:p>
              </w:tc>
            </w:tr>
            <w:tr w:rsidR="00BA6A8B" w:rsidRPr="00663AEB" w14:paraId="15F1B6DD" w14:textId="77777777" w:rsidTr="00054CCE">
              <w:trPr>
                <w:gridBefore w:val="1"/>
                <w:wBefore w:w="164" w:type="dxa"/>
                <w:trHeight w:hRule="exact" w:val="107"/>
              </w:trPr>
              <w:tc>
                <w:tcPr>
                  <w:tcW w:w="105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5A700160" w14:textId="77777777" w:rsidR="00BA6A8B" w:rsidRPr="00663AEB" w:rsidRDefault="00BA6A8B" w:rsidP="00BA6A8B">
                  <w:pPr>
                    <w:rPr>
                      <w:rFonts w:ascii="Arial Nova" w:hAnsi="Arial Nova" w:cs="Arial"/>
                      <w:sz w:val="20"/>
                    </w:rPr>
                  </w:pPr>
                </w:p>
              </w:tc>
            </w:tr>
          </w:tbl>
          <w:p w14:paraId="3FE40835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126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20DB11C6" w14:textId="44438DAF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  <w:r w:rsidRPr="00663AEB">
              <w:rPr>
                <w:rFonts w:ascii="Arial Nova" w:hAnsi="Arial Nova" w:cs="Arial"/>
                <w:noProof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noProof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noProof/>
                <w:sz w:val="20"/>
              </w:rPr>
            </w:r>
            <w:r w:rsidRPr="00663AEB">
              <w:rPr>
                <w:rFonts w:ascii="Arial Nova" w:hAnsi="Arial Nova" w:cs="Arial"/>
                <w:noProof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fldChar w:fldCharType="end"/>
            </w:r>
          </w:p>
        </w:tc>
        <w:tc>
          <w:tcPr>
            <w:tcW w:w="3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A1BA1F0" w14:textId="4EC619DD" w:rsidR="00BA6A8B" w:rsidRPr="00D40387" w:rsidRDefault="00BA6A8B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BA6A8B" w:rsidRPr="00D40387" w14:paraId="36142C3B" w14:textId="77777777" w:rsidTr="00372323">
        <w:trPr>
          <w:trHeight w:hRule="exact" w:val="107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478DBAD" w14:textId="77777777" w:rsidR="00BA6A8B" w:rsidRPr="00A957B5" w:rsidRDefault="00BA6A8B" w:rsidP="00BA6A8B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1918" w:type="dxa"/>
            <w:gridSpan w:val="10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905E15" w14:textId="77777777" w:rsidR="00BA6A8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23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760420" w14:textId="77777777" w:rsidR="00BA6A8B" w:rsidRPr="00663AE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3550" w:type="dxa"/>
            <w:gridSpan w:val="2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168917D2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856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61D97B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23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2683D6" w14:textId="43BC7859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22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24637EC0" w14:textId="3533B7FF" w:rsidR="00BA6A8B" w:rsidRDefault="00BA6A8B" w:rsidP="00BA6A8B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927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45CE77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126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7DAF726F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3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00E77BC" w14:textId="68D63B57" w:rsidR="00BA6A8B" w:rsidRPr="00D40387" w:rsidRDefault="00BA6A8B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BA6A8B" w:rsidRPr="00D40387" w14:paraId="7E67F05A" w14:textId="77777777" w:rsidTr="00372323">
        <w:trPr>
          <w:trHeight w:hRule="exact" w:val="312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9E42082" w14:textId="77777777" w:rsidR="00BA6A8B" w:rsidRPr="00A957B5" w:rsidRDefault="00BA6A8B" w:rsidP="00BA6A8B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1918" w:type="dxa"/>
            <w:gridSpan w:val="10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C021A6" w14:textId="77777777" w:rsidR="00BA6A8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23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D7B20C" w14:textId="77777777" w:rsidR="00BA6A8B" w:rsidRPr="00663AE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3550" w:type="dxa"/>
            <w:gridSpan w:val="2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15D660E9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856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DEE9CF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23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48BAD1" w14:textId="7F1724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22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5C50895C" w14:textId="567E3F21" w:rsidR="00BA6A8B" w:rsidRDefault="00BA6A8B" w:rsidP="00BA6A8B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927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8781D1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126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1C3643DD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3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C8BE89F" w14:textId="6DB6E32E" w:rsidR="00BA6A8B" w:rsidRPr="00D40387" w:rsidRDefault="00BA6A8B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BA6A8B" w:rsidRPr="00D40387" w14:paraId="7B772C4A" w14:textId="77777777" w:rsidTr="00372323">
        <w:trPr>
          <w:trHeight w:hRule="exact" w:val="107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CF9AFC2" w14:textId="77777777" w:rsidR="00BA6A8B" w:rsidRPr="00A957B5" w:rsidRDefault="00BA6A8B" w:rsidP="00BA6A8B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191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D87FD8" w14:textId="77777777" w:rsidR="00BA6A8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AD3732" w14:textId="77777777" w:rsidR="00BA6A8B" w:rsidRPr="00663AE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3550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2B35B5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8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8E2378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2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5DDCC6" w14:textId="5BE03640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2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B83199" w14:textId="6CE55E41" w:rsidR="00BA6A8B" w:rsidRDefault="00BA6A8B" w:rsidP="00BA6A8B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53BA69" w14:textId="77777777" w:rsidR="00BA6A8B" w:rsidRPr="00663AEB" w:rsidRDefault="00BA6A8B" w:rsidP="00BA6A8B">
            <w:pPr>
              <w:ind w:left="-221" w:right="-15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6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23237D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2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9F2CAF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8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14ADBA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3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01547FA" w14:textId="3A548F92" w:rsidR="00BA6A8B" w:rsidRPr="00D40387" w:rsidRDefault="00BA6A8B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BA6A8B" w:rsidRPr="00D40387" w14:paraId="3B9E282D" w14:textId="77777777" w:rsidTr="00372323">
        <w:trPr>
          <w:trHeight w:hRule="exact" w:val="107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C172AB9" w14:textId="77777777" w:rsidR="00BA6A8B" w:rsidRPr="00A957B5" w:rsidRDefault="00BA6A8B" w:rsidP="00BA6A8B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163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CEBDBF" w14:textId="77777777" w:rsidR="00BA6A8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51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520741" w14:textId="77777777" w:rsidR="00BA6A8B" w:rsidRPr="00663AE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4644" w:type="dxa"/>
            <w:gridSpan w:val="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ED0B4D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2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D755C6" w14:textId="77777777" w:rsidR="00BA6A8B" w:rsidRDefault="00BA6A8B" w:rsidP="00BA6A8B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026DBC" w14:textId="77777777" w:rsidR="00BA6A8B" w:rsidRPr="00663AEB" w:rsidRDefault="00BA6A8B" w:rsidP="00BA6A8B">
            <w:pPr>
              <w:ind w:left="-221" w:right="-15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181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38B936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3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D262674" w14:textId="77777777" w:rsidR="00BA6A8B" w:rsidRPr="00D40387" w:rsidRDefault="00BA6A8B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BA6A8B" w:rsidRPr="00D40387" w14:paraId="797E4108" w14:textId="77777777" w:rsidTr="00372323">
        <w:trPr>
          <w:trHeight w:hRule="exact" w:val="627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FECB4B" w14:textId="77777777" w:rsidR="00BA6A8B" w:rsidRPr="00A957B5" w:rsidRDefault="00BA6A8B" w:rsidP="00BA6A8B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3269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C9C41B" w14:textId="402EC63D" w:rsidR="00BA6A8B" w:rsidRDefault="00BA6A8B" w:rsidP="00BA6A8B">
            <w:pPr>
              <w:ind w:left="-50"/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Category &amp; Modules (For Basic)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74FAB3" w14:textId="07BA85DC" w:rsidR="00BA6A8B" w:rsidRPr="00663AE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:</w:t>
            </w:r>
          </w:p>
        </w:tc>
        <w:tc>
          <w:tcPr>
            <w:tcW w:w="6571" w:type="dxa"/>
            <w:gridSpan w:val="3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1DCAFFB8" w14:textId="00F3044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  <w:r w:rsidRPr="00663AEB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sz w:val="20"/>
              </w:rPr>
            </w:r>
            <w:r w:rsidRPr="00663AEB">
              <w:rPr>
                <w:rFonts w:ascii="Arial Nova" w:hAnsi="Arial Nova" w:cs="Arial"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3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FC0FB88" w14:textId="77777777" w:rsidR="00BA6A8B" w:rsidRPr="00D40387" w:rsidRDefault="00BA6A8B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BA6A8B" w:rsidRPr="00D40387" w14:paraId="2C94C7A6" w14:textId="77777777" w:rsidTr="00372323">
        <w:trPr>
          <w:trHeight w:hRule="exact" w:val="107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198625B" w14:textId="77777777" w:rsidR="00BA6A8B" w:rsidRPr="00A957B5" w:rsidRDefault="00BA6A8B" w:rsidP="00BA6A8B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163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01FB40" w14:textId="77777777" w:rsidR="00BA6A8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51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1096F2" w14:textId="77777777" w:rsidR="00BA6A8B" w:rsidRPr="00663AE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4644" w:type="dxa"/>
            <w:gridSpan w:val="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7BB3CE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2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ADC346" w14:textId="77777777" w:rsidR="00BA6A8B" w:rsidRDefault="00BA6A8B" w:rsidP="00BA6A8B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291B4F" w14:textId="77777777" w:rsidR="00BA6A8B" w:rsidRPr="00663AEB" w:rsidRDefault="00BA6A8B" w:rsidP="00BA6A8B">
            <w:pPr>
              <w:ind w:left="-221" w:right="-15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181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9F75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3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1372BB7" w14:textId="77777777" w:rsidR="00BA6A8B" w:rsidRPr="00D40387" w:rsidRDefault="00BA6A8B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BA6A8B" w:rsidRPr="00D40387" w14:paraId="5AF43193" w14:textId="77777777" w:rsidTr="00372323">
        <w:trPr>
          <w:trHeight w:hRule="exact" w:val="627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AEABD90" w14:textId="77777777" w:rsidR="00BA6A8B" w:rsidRPr="00A957B5" w:rsidRDefault="00BA6A8B" w:rsidP="00BA6A8B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3269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771A01" w14:textId="421A66A1" w:rsidR="00BA6A8B" w:rsidRDefault="00BA6A8B" w:rsidP="00BA6A8B">
            <w:pPr>
              <w:ind w:left="-22"/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Category &amp; Aircraft Type (For Type)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2D3FEE" w14:textId="19AE10C8" w:rsidR="00BA6A8B" w:rsidRPr="00663AE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:</w:t>
            </w:r>
          </w:p>
        </w:tc>
        <w:tc>
          <w:tcPr>
            <w:tcW w:w="6571" w:type="dxa"/>
            <w:gridSpan w:val="3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654CF6A1" w14:textId="05F7C2F5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  <w:r w:rsidRPr="00663AEB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sz w:val="20"/>
              </w:rPr>
            </w:r>
            <w:r w:rsidRPr="00663AEB">
              <w:rPr>
                <w:rFonts w:ascii="Arial Nova" w:hAnsi="Arial Nova" w:cs="Arial"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3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49E60CB" w14:textId="77777777" w:rsidR="00BA6A8B" w:rsidRPr="00D40387" w:rsidRDefault="00BA6A8B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BA6A8B" w:rsidRPr="00D40387" w14:paraId="1BD528C6" w14:textId="77777777" w:rsidTr="00372323">
        <w:trPr>
          <w:trHeight w:hRule="exact" w:val="107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D7F85B4" w14:textId="77777777" w:rsidR="00BA6A8B" w:rsidRPr="00A957B5" w:rsidRDefault="00BA6A8B" w:rsidP="00BA6A8B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163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38FDB8" w14:textId="77777777" w:rsidR="00BA6A8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51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6A3F94" w14:textId="77777777" w:rsidR="00BA6A8B" w:rsidRPr="00663AE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4644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15F266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22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010088" w14:textId="77777777" w:rsidR="00BA6A8B" w:rsidRDefault="00BA6A8B" w:rsidP="00BA6A8B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7E3433" w14:textId="77777777" w:rsidR="00BA6A8B" w:rsidRPr="00663AEB" w:rsidRDefault="00BA6A8B" w:rsidP="00BA6A8B">
            <w:pPr>
              <w:ind w:left="-221" w:right="-15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18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A57DB8" w14:textId="77777777" w:rsidR="00BA6A8B" w:rsidRPr="00663AEB" w:rsidRDefault="00BA6A8B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D4B29F" w14:textId="77777777" w:rsidR="00BA6A8B" w:rsidRPr="00D40387" w:rsidRDefault="00BA6A8B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E20A35" w:rsidRPr="00D40387" w14:paraId="78A1AE47" w14:textId="77777777" w:rsidTr="00372323">
        <w:trPr>
          <w:trHeight w:hRule="exact" w:val="113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E812718" w14:textId="77777777" w:rsidR="00E20A35" w:rsidRDefault="00E20A35" w:rsidP="00BA6A8B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163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C5BAC7" w14:textId="77777777" w:rsidR="00E20A35" w:rsidRPr="00BA6A8B" w:rsidRDefault="00E20A35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51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9B5643" w14:textId="77777777" w:rsidR="00E20A35" w:rsidRPr="00BA6A8B" w:rsidRDefault="00E20A35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4644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490675" w14:textId="77777777" w:rsidR="00E20A35" w:rsidRPr="00BA6A8B" w:rsidRDefault="00E20A35" w:rsidP="00E20A35">
            <w:pPr>
              <w:jc w:val="center"/>
              <w:rPr>
                <w:rFonts w:ascii="Arial Nova" w:hAnsi="Arial Nova"/>
                <w:b/>
                <w:bCs/>
                <w:iCs/>
                <w:sz w:val="20"/>
              </w:rPr>
            </w:pPr>
          </w:p>
        </w:tc>
        <w:tc>
          <w:tcPr>
            <w:tcW w:w="122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89803B" w14:textId="77777777" w:rsidR="00E20A35" w:rsidRPr="00BA6A8B" w:rsidRDefault="00E20A35" w:rsidP="00BA6A8B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094D73" w14:textId="77777777" w:rsidR="00E20A35" w:rsidRPr="00BA6A8B" w:rsidRDefault="00E20A35" w:rsidP="00BA6A8B">
            <w:pPr>
              <w:ind w:left="-221" w:right="-15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181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ECEB79" w14:textId="77777777" w:rsidR="00E20A35" w:rsidRPr="00BA6A8B" w:rsidRDefault="00E20A35" w:rsidP="00BA6A8B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1271B9" w14:textId="77777777" w:rsidR="00E20A35" w:rsidRPr="00D40387" w:rsidRDefault="00E20A35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E20A35" w:rsidRPr="00D40387" w14:paraId="014569EC" w14:textId="77777777" w:rsidTr="00372323">
        <w:trPr>
          <w:trHeight w:hRule="exact" w:val="512"/>
          <w:jc w:val="center"/>
        </w:trPr>
        <w:tc>
          <w:tcPr>
            <w:tcW w:w="10632" w:type="dxa"/>
            <w:gridSpan w:val="5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  <w:vAlign w:val="center"/>
          </w:tcPr>
          <w:p w14:paraId="4065178E" w14:textId="3E8C65DB" w:rsidR="00E20A35" w:rsidRPr="00D40387" w:rsidRDefault="00E20A35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E20A35"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</w:rPr>
              <w:t>SECTION 2 – LIST OF EXAMINATION PAPER</w:t>
            </w:r>
          </w:p>
        </w:tc>
      </w:tr>
      <w:tr w:rsidR="00E20A35" w:rsidRPr="00D40387" w14:paraId="1BF532CC" w14:textId="77777777" w:rsidTr="00372323">
        <w:trPr>
          <w:trHeight w:hRule="exact" w:val="649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F436FE2" w14:textId="77777777" w:rsidR="00E20A35" w:rsidRDefault="00E20A35" w:rsidP="00BA6A8B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9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81700" w14:textId="35DD5414" w:rsidR="00E20A35" w:rsidRDefault="00E20A35" w:rsidP="00E20A35">
            <w:pPr>
              <w:ind w:left="-50" w:right="-110"/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 w:cs="Arial"/>
                <w:b/>
                <w:bCs/>
                <w:sz w:val="20"/>
              </w:rPr>
              <w:t xml:space="preserve">Module: </w:t>
            </w:r>
          </w:p>
        </w:tc>
        <w:tc>
          <w:tcPr>
            <w:tcW w:w="562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75C67" w14:textId="36F17912" w:rsidR="00E20A35" w:rsidRPr="00663AEB" w:rsidRDefault="00E20A35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351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95260E" w14:textId="56DCB432" w:rsidR="00E20A35" w:rsidRPr="00663AEB" w:rsidRDefault="00E20A35" w:rsidP="00E20A35">
            <w:pPr>
              <w:jc w:val="center"/>
              <w:rPr>
                <w:rFonts w:ascii="Arial Nova" w:hAnsi="Arial Nova" w:cs="Arial"/>
                <w:sz w:val="20"/>
              </w:rPr>
            </w:pPr>
            <w:r w:rsidRPr="000725F9">
              <w:rPr>
                <w:b/>
                <w:bCs/>
                <w:sz w:val="20"/>
              </w:rPr>
              <w:t xml:space="preserve">MCQ  </w:t>
            </w:r>
            <w:r w:rsidRPr="000725F9">
              <w:rPr>
                <w:rFonts w:ascii="Arial Nova" w:eastAsia="MS Gothic" w:hAnsi="Arial Nova" w:cs="Arial"/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5F9">
              <w:rPr>
                <w:rFonts w:ascii="Arial Nova" w:eastAsia="MS Gothic" w:hAnsi="Arial Nova" w:cs="Arial"/>
                <w:b/>
                <w:bCs/>
                <w:sz w:val="20"/>
              </w:rPr>
              <w:instrText xml:space="preserve"> FORMCHECKBOX </w:instrText>
            </w:r>
            <w:r w:rsidR="002243CA">
              <w:rPr>
                <w:rFonts w:ascii="Arial Nova" w:eastAsia="MS Gothic" w:hAnsi="Arial Nova" w:cs="Arial"/>
                <w:b/>
                <w:bCs/>
                <w:sz w:val="20"/>
              </w:rPr>
            </w:r>
            <w:r w:rsidR="002243CA">
              <w:rPr>
                <w:rFonts w:ascii="Arial Nova" w:eastAsia="MS Gothic" w:hAnsi="Arial Nova" w:cs="Arial"/>
                <w:b/>
                <w:bCs/>
                <w:sz w:val="20"/>
              </w:rPr>
              <w:fldChar w:fldCharType="separate"/>
            </w:r>
            <w:r w:rsidRPr="000725F9">
              <w:rPr>
                <w:rFonts w:ascii="Arial Nova" w:eastAsia="MS Gothic" w:hAnsi="Arial Nova" w:cs="Arial"/>
                <w:b/>
                <w:bCs/>
                <w:sz w:val="20"/>
              </w:rPr>
              <w:fldChar w:fldCharType="end"/>
            </w:r>
            <w:r w:rsidRPr="000725F9">
              <w:rPr>
                <w:rFonts w:ascii="Arial Nova" w:eastAsia="MS Gothic" w:hAnsi="Arial Nova" w:cs="Arial"/>
                <w:b/>
                <w:bCs/>
                <w:sz w:val="20"/>
              </w:rPr>
              <w:t xml:space="preserve">                   </w:t>
            </w:r>
            <w:r w:rsidRPr="000725F9">
              <w:rPr>
                <w:b/>
                <w:bCs/>
                <w:sz w:val="20"/>
              </w:rPr>
              <w:t>Essay</w:t>
            </w:r>
            <w:r>
              <w:t xml:space="preserve"> </w:t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2243CA">
              <w:rPr>
                <w:rFonts w:ascii="Arial Nova" w:eastAsia="MS Gothic" w:hAnsi="Arial Nova" w:cs="Arial"/>
                <w:b/>
                <w:sz w:val="20"/>
              </w:rPr>
            </w:r>
            <w:r w:rsidR="002243CA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E1C2A7" w14:textId="77777777" w:rsidR="00E20A35" w:rsidRPr="00D40387" w:rsidRDefault="00E20A35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BA6A8B" w:rsidRPr="00D40387" w14:paraId="0F23A7F1" w14:textId="77777777" w:rsidTr="00372323">
        <w:trPr>
          <w:trHeight w:hRule="exact" w:val="512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35239B5" w14:textId="77777777" w:rsidR="00BA6A8B" w:rsidRDefault="00BA6A8B" w:rsidP="00BA6A8B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9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C8D8E" w14:textId="175485EA" w:rsidR="00BA6A8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 w:cs="Arial"/>
                <w:sz w:val="20"/>
              </w:rPr>
              <w:t>No.</w:t>
            </w:r>
          </w:p>
        </w:tc>
        <w:tc>
          <w:tcPr>
            <w:tcW w:w="562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F27ED" w14:textId="62E5EACF" w:rsidR="00BA6A8B" w:rsidRPr="00663AEB" w:rsidRDefault="00BA6A8B" w:rsidP="00BA6A8B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 w:cs="Arial"/>
                <w:sz w:val="20"/>
              </w:rPr>
              <w:t>Exam</w:t>
            </w:r>
            <w:r w:rsidR="00E20A35">
              <w:rPr>
                <w:rFonts w:ascii="Arial Nova" w:hAnsi="Arial Nova" w:cs="Arial"/>
                <w:sz w:val="20"/>
              </w:rPr>
              <w:t>ination</w:t>
            </w:r>
            <w:r>
              <w:rPr>
                <w:rFonts w:ascii="Arial Nova" w:hAnsi="Arial Nova" w:cs="Arial"/>
                <w:sz w:val="20"/>
              </w:rPr>
              <w:t xml:space="preserve"> </w:t>
            </w:r>
            <w:r w:rsidR="0025078B">
              <w:rPr>
                <w:rFonts w:ascii="Arial Nova" w:hAnsi="Arial Nova" w:cs="Arial"/>
                <w:sz w:val="20"/>
              </w:rPr>
              <w:t xml:space="preserve">Paper </w:t>
            </w:r>
            <w:r>
              <w:rPr>
                <w:rFonts w:ascii="Arial Nova" w:hAnsi="Arial Nova" w:cs="Arial"/>
                <w:sz w:val="20"/>
              </w:rPr>
              <w:t>Reference No.</w:t>
            </w:r>
            <w:r w:rsidR="00E20A35">
              <w:rPr>
                <w:rFonts w:ascii="Arial Nova" w:hAnsi="Arial Nova" w:cs="Arial"/>
                <w:sz w:val="20"/>
              </w:rPr>
              <w:t>:</w:t>
            </w:r>
            <w:r>
              <w:rPr>
                <w:rFonts w:ascii="Arial Nova" w:hAnsi="Arial Nova" w:cs="Arial"/>
                <w:sz w:val="20"/>
              </w:rPr>
              <w:t xml:space="preserve"> </w:t>
            </w:r>
          </w:p>
        </w:tc>
        <w:tc>
          <w:tcPr>
            <w:tcW w:w="18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B876E" w14:textId="3A81FEBC" w:rsidR="00BA6A8B" w:rsidRPr="00663AEB" w:rsidRDefault="00BA6A8B" w:rsidP="00E20A35">
            <w:pPr>
              <w:ind w:left="173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Revision No.</w:t>
            </w:r>
          </w:p>
        </w:tc>
        <w:tc>
          <w:tcPr>
            <w:tcW w:w="16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E83280" w14:textId="1626A242" w:rsidR="00BA6A8B" w:rsidRPr="00663AEB" w:rsidRDefault="00BA6A8B" w:rsidP="00E20A35">
            <w:pPr>
              <w:ind w:left="173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Date</w:t>
            </w:r>
          </w:p>
        </w:tc>
        <w:tc>
          <w:tcPr>
            <w:tcW w:w="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E61E42" w14:textId="77777777" w:rsidR="00BA6A8B" w:rsidRPr="00D40387" w:rsidRDefault="00BA6A8B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BA6A8B" w:rsidRPr="00D40387" w14:paraId="585946E5" w14:textId="77777777" w:rsidTr="00372323">
        <w:trPr>
          <w:trHeight w:hRule="exact" w:val="456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5EE737C" w14:textId="77777777" w:rsidR="00BA6A8B" w:rsidRDefault="00BA6A8B" w:rsidP="00BA6A8B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9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138F6" w14:textId="632B72CD" w:rsidR="00BA6A8B" w:rsidRDefault="00BA6A8B" w:rsidP="00E20A35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 w:cs="Arial"/>
                <w:sz w:val="20"/>
              </w:rPr>
              <w:t>1</w:t>
            </w:r>
          </w:p>
        </w:tc>
        <w:tc>
          <w:tcPr>
            <w:tcW w:w="562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2F1D7" w14:textId="222BB9B1" w:rsidR="00BA6A8B" w:rsidRPr="00663AEB" w:rsidRDefault="00DC2AF3" w:rsidP="00E20A35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8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4689F" w14:textId="786DDEBC" w:rsidR="00BA6A8B" w:rsidRPr="00663AEB" w:rsidRDefault="00F76F57" w:rsidP="00E20A35">
            <w:pPr>
              <w:ind w:left="173"/>
              <w:rPr>
                <w:rFonts w:ascii="Arial Nova" w:hAnsi="Arial Nova" w:cs="Arial"/>
                <w:sz w:val="20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6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000F89" w14:textId="787C0DE9" w:rsidR="00BA6A8B" w:rsidRPr="00663AEB" w:rsidRDefault="00F76F57" w:rsidP="00E20A35">
            <w:pPr>
              <w:ind w:left="173"/>
              <w:rPr>
                <w:rFonts w:ascii="Arial Nova" w:hAnsi="Arial Nova" w:cs="Arial"/>
                <w:sz w:val="20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60CB04" w14:textId="77777777" w:rsidR="00BA6A8B" w:rsidRPr="00D40387" w:rsidRDefault="00BA6A8B" w:rsidP="00BA6A8B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E20A35" w:rsidRPr="00D40387" w14:paraId="41D2E59C" w14:textId="77777777" w:rsidTr="00372323">
        <w:trPr>
          <w:trHeight w:hRule="exact" w:val="456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31B890D" w14:textId="77777777" w:rsidR="00E20A35" w:rsidRDefault="00E20A35" w:rsidP="00E20A35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9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59FCD" w14:textId="5140BF31" w:rsidR="00E20A35" w:rsidRDefault="00E20A35" w:rsidP="00E20A35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 w:cs="Arial"/>
                <w:sz w:val="20"/>
              </w:rPr>
              <w:t>2</w:t>
            </w:r>
          </w:p>
        </w:tc>
        <w:tc>
          <w:tcPr>
            <w:tcW w:w="562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03A69" w14:textId="6192D10A" w:rsidR="00E20A35" w:rsidRPr="00663AEB" w:rsidRDefault="00E20A35" w:rsidP="00E20A35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8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DBE2B" w14:textId="2A06C1CB" w:rsidR="00E20A35" w:rsidRPr="00663AEB" w:rsidRDefault="00F76F57" w:rsidP="00E20A35">
            <w:pPr>
              <w:ind w:left="173"/>
              <w:rPr>
                <w:rFonts w:ascii="Arial Nova" w:hAnsi="Arial Nova" w:cs="Arial"/>
                <w:sz w:val="20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6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0F1F8B" w14:textId="4A2E8D5E" w:rsidR="00E20A35" w:rsidRPr="00663AEB" w:rsidRDefault="00F76F57" w:rsidP="00E20A35">
            <w:pPr>
              <w:ind w:left="173"/>
              <w:rPr>
                <w:rFonts w:ascii="Arial Nova" w:hAnsi="Arial Nova" w:cs="Arial"/>
                <w:sz w:val="20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39DCA8" w14:textId="77777777" w:rsidR="00E20A35" w:rsidRPr="00D40387" w:rsidRDefault="00E20A35" w:rsidP="00E20A35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E20A35" w:rsidRPr="00D40387" w14:paraId="052FF36B" w14:textId="77777777" w:rsidTr="00372323">
        <w:trPr>
          <w:trHeight w:hRule="exact" w:val="456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2BF5D93" w14:textId="77777777" w:rsidR="00E20A35" w:rsidRDefault="00E20A35" w:rsidP="00E20A35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9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5AA52" w14:textId="3534D57A" w:rsidR="00E20A35" w:rsidRDefault="00E20A35" w:rsidP="00E20A35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 w:cs="Arial"/>
                <w:sz w:val="20"/>
              </w:rPr>
              <w:t>3</w:t>
            </w:r>
          </w:p>
        </w:tc>
        <w:tc>
          <w:tcPr>
            <w:tcW w:w="562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3BE11" w14:textId="586A61E5" w:rsidR="00E20A35" w:rsidRPr="00663AEB" w:rsidRDefault="00E20A35" w:rsidP="00E20A35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8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F6771" w14:textId="60454703" w:rsidR="00E20A35" w:rsidRPr="00663AEB" w:rsidRDefault="00F76F57" w:rsidP="00E20A35">
            <w:pPr>
              <w:ind w:left="173"/>
              <w:rPr>
                <w:rFonts w:ascii="Arial Nova" w:hAnsi="Arial Nova" w:cs="Arial"/>
                <w:sz w:val="20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6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DA5B50" w14:textId="76F23460" w:rsidR="00E20A35" w:rsidRPr="00663AEB" w:rsidRDefault="00F76F57" w:rsidP="00E20A35">
            <w:pPr>
              <w:ind w:left="173"/>
              <w:rPr>
                <w:rFonts w:ascii="Arial Nova" w:hAnsi="Arial Nova" w:cs="Arial"/>
                <w:sz w:val="20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EDC874" w14:textId="77777777" w:rsidR="00E20A35" w:rsidRPr="00D40387" w:rsidRDefault="00E20A35" w:rsidP="00E20A35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C625F6" w:rsidRPr="00D40387" w14:paraId="1E3DA3D5" w14:textId="77777777" w:rsidTr="00372323">
        <w:trPr>
          <w:trHeight w:hRule="exact" w:val="456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5BBD91B" w14:textId="77777777" w:rsidR="00C625F6" w:rsidRDefault="00C625F6" w:rsidP="00E20A35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9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485D4" w14:textId="1C2E3B83" w:rsidR="00C625F6" w:rsidRDefault="00C625F6" w:rsidP="00E20A35">
            <w:pPr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4</w:t>
            </w:r>
          </w:p>
        </w:tc>
        <w:tc>
          <w:tcPr>
            <w:tcW w:w="562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EBF28" w14:textId="43222092" w:rsidR="00C625F6" w:rsidRPr="00D30E9E" w:rsidRDefault="00DC2AF3" w:rsidP="00E20A35">
            <w:pPr>
              <w:rPr>
                <w:rFonts w:ascii="Arial Nova" w:hAnsi="Arial Nova" w:cs="Arial"/>
                <w:sz w:val="20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8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80A4B" w14:textId="5CC215C1" w:rsidR="00C625F6" w:rsidRDefault="00F76F57" w:rsidP="00E20A35">
            <w:pPr>
              <w:ind w:left="173"/>
              <w:rPr>
                <w:rFonts w:ascii="Arial Nova" w:hAnsi="Arial Nova" w:cs="Arial"/>
                <w:sz w:val="20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6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3FB1E4" w14:textId="44D02FED" w:rsidR="00C625F6" w:rsidRPr="00655DAB" w:rsidRDefault="00F76F57" w:rsidP="00E20A35">
            <w:pPr>
              <w:ind w:left="173"/>
              <w:rPr>
                <w:rFonts w:ascii="Arial Nova" w:hAnsi="Arial Nova" w:cs="Arial"/>
                <w:sz w:val="20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986A95" w14:textId="77777777" w:rsidR="00C625F6" w:rsidRPr="00D40387" w:rsidRDefault="00C625F6" w:rsidP="00E20A35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C625F6" w:rsidRPr="00D40387" w14:paraId="02B606C4" w14:textId="77777777" w:rsidTr="00372323">
        <w:trPr>
          <w:trHeight w:hRule="exact" w:val="456"/>
          <w:jc w:val="center"/>
        </w:trPr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8FA57B1" w14:textId="77777777" w:rsidR="00C625F6" w:rsidRDefault="00C625F6" w:rsidP="00E20A35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9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2D2C1" w14:textId="34ADCDCF" w:rsidR="00C625F6" w:rsidRDefault="00C625F6" w:rsidP="00E20A35">
            <w:pPr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5</w:t>
            </w:r>
          </w:p>
        </w:tc>
        <w:tc>
          <w:tcPr>
            <w:tcW w:w="562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C0B75" w14:textId="6DEEC596" w:rsidR="00C625F6" w:rsidRPr="00D30E9E" w:rsidRDefault="00DC2AF3" w:rsidP="00E20A35">
            <w:pPr>
              <w:rPr>
                <w:rFonts w:ascii="Arial Nova" w:hAnsi="Arial Nova" w:cs="Arial"/>
                <w:sz w:val="20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82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05D13" w14:textId="1CC97AE3" w:rsidR="00C625F6" w:rsidRDefault="00F76F57" w:rsidP="00E20A35">
            <w:pPr>
              <w:ind w:left="173"/>
              <w:rPr>
                <w:rFonts w:ascii="Arial Nova" w:hAnsi="Arial Nova" w:cs="Arial"/>
                <w:sz w:val="20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6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6F6604" w14:textId="01CB640E" w:rsidR="00C625F6" w:rsidRPr="00655DAB" w:rsidRDefault="00F76F57" w:rsidP="00E20A35">
            <w:pPr>
              <w:ind w:left="173"/>
              <w:rPr>
                <w:rFonts w:ascii="Arial Nova" w:hAnsi="Arial Nova" w:cs="Arial"/>
                <w:sz w:val="20"/>
              </w:rPr>
            </w:pPr>
            <w:r w:rsidRPr="00D30E9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30E9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D30E9E">
              <w:rPr>
                <w:rFonts w:ascii="Arial Nova" w:hAnsi="Arial Nova" w:cs="Arial"/>
                <w:sz w:val="20"/>
              </w:rPr>
            </w:r>
            <w:r w:rsidRPr="00D30E9E">
              <w:rPr>
                <w:rFonts w:ascii="Arial Nova" w:hAnsi="Arial Nova" w:cs="Arial"/>
                <w:sz w:val="20"/>
              </w:rPr>
              <w:fldChar w:fldCharType="separate"/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noProof/>
                <w:sz w:val="20"/>
              </w:rPr>
              <w:t> </w:t>
            </w:r>
            <w:r w:rsidRPr="00D30E9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A95F33" w14:textId="77777777" w:rsidR="00C625F6" w:rsidRPr="00D40387" w:rsidRDefault="00C625F6" w:rsidP="00E20A35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BA6A8B" w:rsidRPr="00D40387" w14:paraId="192DF036" w14:textId="77777777" w:rsidTr="00372323">
        <w:trPr>
          <w:trHeight w:hRule="exact" w:val="351"/>
          <w:jc w:val="center"/>
        </w:trPr>
        <w:tc>
          <w:tcPr>
            <w:tcW w:w="9192" w:type="dxa"/>
            <w:gridSpan w:val="4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30AA71" w14:textId="1B595CC7" w:rsidR="00BA6A8B" w:rsidRPr="00DC25DB" w:rsidRDefault="00BA6A8B" w:rsidP="006F5EA5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4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0791CA" w14:textId="77777777" w:rsidR="00BA6A8B" w:rsidRPr="00702187" w:rsidRDefault="00BA6A8B" w:rsidP="00BA6A8B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</w:p>
        </w:tc>
        <w:tc>
          <w:tcPr>
            <w:tcW w:w="4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70929B" w14:textId="77777777" w:rsidR="00BA6A8B" w:rsidRPr="00702187" w:rsidRDefault="00BA6A8B" w:rsidP="00BA6A8B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</w:p>
        </w:tc>
        <w:tc>
          <w:tcPr>
            <w:tcW w:w="5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B4FBD4" w14:textId="77777777" w:rsidR="00BA6A8B" w:rsidRPr="00702187" w:rsidRDefault="00BA6A8B" w:rsidP="00BA6A8B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</w:p>
        </w:tc>
      </w:tr>
      <w:tr w:rsidR="00981972" w:rsidRPr="00D40387" w14:paraId="49E28994" w14:textId="77777777" w:rsidTr="00372323">
        <w:trPr>
          <w:trHeight w:hRule="exact" w:val="477"/>
          <w:jc w:val="center"/>
        </w:trPr>
        <w:tc>
          <w:tcPr>
            <w:tcW w:w="10632" w:type="dxa"/>
            <w:gridSpan w:val="5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  <w:vAlign w:val="center"/>
          </w:tcPr>
          <w:p w14:paraId="3441583A" w14:textId="5E4C38F6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  <w:r w:rsidRPr="00F4002B"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  <w:lang w:val="en-MY"/>
              </w:rPr>
              <w:t xml:space="preserve">SECTION </w:t>
            </w:r>
            <w:r w:rsidR="006F5EA5"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  <w:lang w:val="en-MY"/>
              </w:rPr>
              <w:t>3</w:t>
            </w:r>
            <w:r w:rsidRPr="00F4002B"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  <w:lang w:val="en-MY"/>
              </w:rPr>
              <w:t xml:space="preserve"> – </w:t>
            </w:r>
            <w:r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  <w:lang w:val="en-MY"/>
              </w:rPr>
              <w:t>DECLARATION</w:t>
            </w:r>
          </w:p>
        </w:tc>
      </w:tr>
      <w:tr w:rsidR="00981972" w:rsidRPr="00D40387" w14:paraId="52A68625" w14:textId="77777777" w:rsidTr="00372323">
        <w:trPr>
          <w:trHeight w:hRule="exact" w:val="105"/>
          <w:jc w:val="center"/>
        </w:trPr>
        <w:tc>
          <w:tcPr>
            <w:tcW w:w="54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DDDEFD4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940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4654B5" w14:textId="77777777" w:rsidR="00981972" w:rsidRPr="00562D06" w:rsidRDefault="00981972" w:rsidP="00981972">
            <w:pPr>
              <w:ind w:left="-112" w:right="-110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62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2C828A" w14:textId="77777777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6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98B95C" w14:textId="77777777" w:rsidR="00981972" w:rsidRPr="00562D06" w:rsidRDefault="00981972" w:rsidP="00981972">
            <w:pPr>
              <w:ind w:left="-104" w:right="-105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5881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70BAE01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86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1F1CF3" w14:textId="77777777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18349B2B" w14:textId="77777777" w:rsidTr="00372323">
        <w:trPr>
          <w:trHeight w:hRule="exact" w:val="1233"/>
          <w:jc w:val="center"/>
        </w:trPr>
        <w:tc>
          <w:tcPr>
            <w:tcW w:w="5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76FCBD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9704" w:type="dxa"/>
            <w:gridSpan w:val="5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138644" w14:textId="77777777" w:rsidR="00981972" w:rsidRPr="004A696B" w:rsidRDefault="00981972" w:rsidP="00981972">
            <w:pPr>
              <w:pStyle w:val="ListParagraph"/>
              <w:numPr>
                <w:ilvl w:val="0"/>
                <w:numId w:val="42"/>
              </w:numPr>
              <w:spacing w:before="60" w:after="60" w:line="240" w:lineRule="auto"/>
              <w:ind w:left="221" w:hanging="221"/>
              <w:rPr>
                <w:rFonts w:ascii="Arial Nova" w:hAnsi="Arial Nova" w:cs="Arial"/>
                <w:sz w:val="18"/>
                <w:szCs w:val="18"/>
              </w:rPr>
            </w:pPr>
            <w:r w:rsidRPr="004A696B">
              <w:rPr>
                <w:rFonts w:ascii="Arial Nova" w:hAnsi="Arial Nova" w:cs="Arial"/>
                <w:sz w:val="18"/>
                <w:szCs w:val="18"/>
              </w:rPr>
              <w:t>I declare that the information provided in this form is true and correct.</w:t>
            </w:r>
          </w:p>
          <w:p w14:paraId="570C9C69" w14:textId="1B818BFD" w:rsidR="00981972" w:rsidRPr="004A696B" w:rsidRDefault="00981972" w:rsidP="00981972">
            <w:pPr>
              <w:pStyle w:val="ListParagraph"/>
              <w:numPr>
                <w:ilvl w:val="0"/>
                <w:numId w:val="42"/>
              </w:numPr>
              <w:spacing w:before="60" w:after="60" w:line="240" w:lineRule="auto"/>
              <w:ind w:left="221" w:hanging="221"/>
              <w:rPr>
                <w:rFonts w:ascii="Arial Nova" w:hAnsi="Arial Nova" w:cs="Arial"/>
                <w:sz w:val="18"/>
                <w:szCs w:val="18"/>
              </w:rPr>
            </w:pPr>
            <w:r w:rsidRPr="004A696B">
              <w:rPr>
                <w:rFonts w:ascii="Arial Nova" w:hAnsi="Arial Nova" w:cs="Arial"/>
                <w:sz w:val="18"/>
                <w:szCs w:val="18"/>
              </w:rPr>
              <w:t>I fully understand that any false statement and wrong information may affect the approval of the Maintenance Training Programme</w:t>
            </w:r>
          </w:p>
          <w:p w14:paraId="53E42E38" w14:textId="2043BCDA" w:rsidR="00604961" w:rsidRPr="004A696B" w:rsidRDefault="00604961" w:rsidP="00981972">
            <w:pPr>
              <w:pStyle w:val="ListParagraph"/>
              <w:numPr>
                <w:ilvl w:val="0"/>
                <w:numId w:val="42"/>
              </w:numPr>
              <w:spacing w:before="60" w:after="60" w:line="240" w:lineRule="auto"/>
              <w:ind w:left="221" w:hanging="221"/>
              <w:rPr>
                <w:rFonts w:ascii="Arial Nova" w:hAnsi="Arial Nova" w:cs="Arial"/>
                <w:sz w:val="18"/>
                <w:szCs w:val="18"/>
              </w:rPr>
            </w:pPr>
            <w:r w:rsidRPr="004A696B">
              <w:rPr>
                <w:rFonts w:ascii="Arial Nova" w:hAnsi="Arial Nova" w:cs="Arial"/>
                <w:sz w:val="18"/>
                <w:szCs w:val="18"/>
              </w:rPr>
              <w:t xml:space="preserve">The above examination paper specified in Section 2 has/have been consolidated </w:t>
            </w:r>
            <w:r w:rsidR="00664830" w:rsidRPr="004A696B">
              <w:rPr>
                <w:rFonts w:ascii="Arial Nova" w:hAnsi="Arial Nova" w:cs="Arial"/>
                <w:sz w:val="18"/>
                <w:szCs w:val="18"/>
              </w:rPr>
              <w:t>in accordance with CAD 1801 Chapter 5 Appendix 1 and 2, or Appendix 3</w:t>
            </w:r>
          </w:p>
          <w:p w14:paraId="5541187F" w14:textId="375F1DF2" w:rsidR="00F02473" w:rsidRPr="005E4A42" w:rsidRDefault="00F02473" w:rsidP="007B0FB7">
            <w:pPr>
              <w:pStyle w:val="ListParagraph"/>
              <w:spacing w:before="60" w:after="60" w:line="240" w:lineRule="auto"/>
              <w:ind w:left="221"/>
              <w:rPr>
                <w:rFonts w:ascii="Arial Nova" w:hAnsi="Arial Nova" w:cs="Arial"/>
                <w:sz w:val="18"/>
                <w:szCs w:val="18"/>
              </w:rPr>
            </w:pPr>
          </w:p>
        </w:tc>
        <w:tc>
          <w:tcPr>
            <w:tcW w:w="38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559B53" w14:textId="77777777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B312AC" w:rsidRPr="00D40387" w14:paraId="574C71F8" w14:textId="77777777" w:rsidTr="00372323">
        <w:trPr>
          <w:trHeight w:hRule="exact" w:val="78"/>
          <w:jc w:val="center"/>
        </w:trPr>
        <w:tc>
          <w:tcPr>
            <w:tcW w:w="5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A96E1E8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9658070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24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BFE10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3F2EE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997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5FD059B" w14:textId="1B2C6964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64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81C9583" w14:textId="77777777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56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CCD8A3" w14:textId="15E90975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14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E70F8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DE94D23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10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322A726" w14:textId="0A3066ED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662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459225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8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9FAA14" w14:textId="5CB7F52C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225659" w:rsidRPr="00D40387" w14:paraId="5B7E050D" w14:textId="77777777" w:rsidTr="00501ADA">
        <w:trPr>
          <w:trHeight w:hRule="exact" w:val="372"/>
          <w:jc w:val="center"/>
        </w:trPr>
        <w:tc>
          <w:tcPr>
            <w:tcW w:w="5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192B02" w14:textId="77777777" w:rsidR="00225659" w:rsidRDefault="00225659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F93B7C7" w14:textId="582F5904" w:rsidR="00225659" w:rsidRPr="00562D06" w:rsidRDefault="00225659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24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B42D3" w14:textId="2CD4DF03" w:rsidR="00225659" w:rsidRPr="00562D06" w:rsidRDefault="00225659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 xml:space="preserve">Name 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5EE75" w14:textId="5A561204" w:rsidR="00225659" w:rsidRPr="00562D06" w:rsidRDefault="00225659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>:</w:t>
            </w:r>
          </w:p>
        </w:tc>
        <w:tc>
          <w:tcPr>
            <w:tcW w:w="2642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05564B07" w14:textId="24CA25F6" w:rsidR="00225659" w:rsidRPr="00562D06" w:rsidRDefault="00225659" w:rsidP="00981972">
            <w:pPr>
              <w:ind w:right="-315"/>
              <w:rPr>
                <w:rFonts w:ascii="Arial Nova" w:eastAsia="MS Gothic" w:hAnsi="Arial Nova" w:cs="Arial"/>
                <w:b/>
                <w:szCs w:val="18"/>
              </w:rPr>
            </w:pPr>
            <w:r w:rsidRPr="00F0433B">
              <w:rPr>
                <w:rFonts w:ascii="Arial Nova" w:hAnsi="Arial Nova" w:cs="Arial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szCs w:val="18"/>
              </w:rPr>
            </w:r>
            <w:r w:rsidRPr="00F0433B">
              <w:rPr>
                <w:rFonts w:ascii="Arial Nova" w:hAnsi="Arial Nova" w:cs="Arial"/>
                <w:szCs w:val="18"/>
              </w:rPr>
              <w:fldChar w:fldCharType="separate"/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szCs w:val="18"/>
              </w:rPr>
              <w:fldChar w:fldCharType="end"/>
            </w:r>
          </w:p>
        </w:tc>
        <w:tc>
          <w:tcPr>
            <w:tcW w:w="20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E1F23B" w14:textId="2C8D5C6E" w:rsidR="00225659" w:rsidRPr="007B0FB7" w:rsidRDefault="00225659" w:rsidP="00981972">
            <w:pPr>
              <w:ind w:right="-315"/>
              <w:rPr>
                <w:rFonts w:ascii="Arial Nova" w:hAnsi="Arial Nova" w:cs="Arial"/>
                <w:b/>
                <w:bCs/>
                <w:szCs w:val="18"/>
              </w:rPr>
            </w:pPr>
            <w:r w:rsidRPr="007B0FB7">
              <w:rPr>
                <w:rFonts w:ascii="Arial Nova" w:hAnsi="Arial Nova" w:cs="Arial"/>
                <w:b/>
                <w:bCs/>
                <w:szCs w:val="18"/>
              </w:rPr>
              <w:t xml:space="preserve">Signature: </w:t>
            </w:r>
          </w:p>
        </w:tc>
        <w:tc>
          <w:tcPr>
            <w:tcW w:w="2583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702CD43D" w14:textId="5C3E71BD" w:rsidR="00225659" w:rsidRPr="00F0433B" w:rsidRDefault="00225659" w:rsidP="00981972">
            <w:pPr>
              <w:ind w:right="-315"/>
              <w:rPr>
                <w:rFonts w:ascii="Arial Nova" w:hAnsi="Arial Nova" w:cs="Arial"/>
                <w:szCs w:val="18"/>
              </w:rPr>
            </w:pPr>
            <w:r w:rsidRPr="00F0433B">
              <w:rPr>
                <w:rFonts w:ascii="Arial Nova" w:hAnsi="Arial Nova" w:cs="Arial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szCs w:val="18"/>
              </w:rPr>
            </w:r>
            <w:r w:rsidRPr="00F0433B">
              <w:rPr>
                <w:rFonts w:ascii="Arial Nova" w:hAnsi="Arial Nova" w:cs="Arial"/>
                <w:szCs w:val="18"/>
              </w:rPr>
              <w:fldChar w:fldCharType="separate"/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szCs w:val="18"/>
              </w:rPr>
              <w:fldChar w:fldCharType="end"/>
            </w:r>
          </w:p>
        </w:tc>
        <w:tc>
          <w:tcPr>
            <w:tcW w:w="662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6A4F49" w14:textId="77777777" w:rsidR="00225659" w:rsidRPr="00F0433B" w:rsidRDefault="00225659" w:rsidP="00981972">
            <w:pPr>
              <w:ind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8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12BA33" w14:textId="2B5D7550" w:rsidR="00225659" w:rsidRPr="00F0433B" w:rsidRDefault="00225659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B312AC" w:rsidRPr="00D40387" w14:paraId="18B95A71" w14:textId="77777777" w:rsidTr="00372323">
        <w:trPr>
          <w:trHeight w:hRule="exact" w:val="78"/>
          <w:jc w:val="center"/>
        </w:trPr>
        <w:tc>
          <w:tcPr>
            <w:tcW w:w="5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5E0C8E8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B881890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24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657C9E3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AC126D5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997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F233390" w14:textId="5C079A8E" w:rsidR="00981972" w:rsidRPr="00F0433B" w:rsidRDefault="00981972" w:rsidP="00981972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64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986048C" w14:textId="77777777" w:rsidR="00981972" w:rsidRPr="00F0433B" w:rsidRDefault="00981972" w:rsidP="00981972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56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7E00D7" w14:textId="454E57AB" w:rsidR="00981972" w:rsidRPr="007B0FB7" w:rsidRDefault="00981972" w:rsidP="00981972">
            <w:pPr>
              <w:ind w:left="29" w:right="-315"/>
              <w:rPr>
                <w:rFonts w:ascii="Arial Nova" w:hAnsi="Arial Nova" w:cs="Arial"/>
                <w:b/>
                <w:bCs/>
                <w:szCs w:val="18"/>
              </w:rPr>
            </w:pPr>
          </w:p>
        </w:tc>
        <w:tc>
          <w:tcPr>
            <w:tcW w:w="14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838779" w14:textId="77777777" w:rsidR="00981972" w:rsidRPr="007B0FB7" w:rsidRDefault="00981972" w:rsidP="00981972">
            <w:pPr>
              <w:ind w:left="29" w:right="-315"/>
              <w:rPr>
                <w:rFonts w:ascii="Arial Nova" w:hAnsi="Arial Nova" w:cs="Arial"/>
                <w:b/>
                <w:bCs/>
                <w:szCs w:val="18"/>
              </w:rPr>
            </w:pP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E7DC884" w14:textId="77777777" w:rsidR="00981972" w:rsidRPr="00F0433B" w:rsidRDefault="00981972" w:rsidP="00981972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10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9A20AF8" w14:textId="1C6875D9" w:rsidR="00981972" w:rsidRPr="00F0433B" w:rsidRDefault="00981972" w:rsidP="00981972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662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EA9C72" w14:textId="77777777" w:rsidR="00981972" w:rsidRPr="00F0433B" w:rsidRDefault="00981972" w:rsidP="00981972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8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F316AA" w14:textId="33FBBF67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225659" w:rsidRPr="00D40387" w14:paraId="7BB80D60" w14:textId="77777777" w:rsidTr="00683E03">
        <w:trPr>
          <w:trHeight w:val="372"/>
          <w:jc w:val="center"/>
        </w:trPr>
        <w:tc>
          <w:tcPr>
            <w:tcW w:w="5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2AE48DE" w14:textId="77777777" w:rsidR="00225659" w:rsidRDefault="00225659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2E33D5" w14:textId="77777777" w:rsidR="00225659" w:rsidRPr="00562D06" w:rsidRDefault="00225659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24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73B48" w14:textId="30619F47" w:rsidR="00225659" w:rsidRDefault="00225659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>Designation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A2F3E" w14:textId="28A0C959" w:rsidR="00225659" w:rsidRDefault="00225659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>:</w:t>
            </w:r>
          </w:p>
        </w:tc>
        <w:tc>
          <w:tcPr>
            <w:tcW w:w="2642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3B26AADF" w14:textId="690C12D1" w:rsidR="00225659" w:rsidRPr="00225659" w:rsidRDefault="00225659" w:rsidP="00225659">
            <w:pPr>
              <w:ind w:right="-315"/>
              <w:rPr>
                <w:rFonts w:ascii="Arial Nova" w:hAnsi="Arial Nova" w:cs="Arial"/>
                <w:noProof/>
                <w:szCs w:val="18"/>
              </w:rPr>
            </w:pPr>
            <w:r w:rsidRPr="00F0433B">
              <w:rPr>
                <w:rFonts w:ascii="Arial Nova" w:hAnsi="Arial Nova" w:cs="Arial"/>
                <w:noProof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noProof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noProof/>
                <w:szCs w:val="18"/>
              </w:rPr>
            </w:r>
            <w:r w:rsidRPr="00F0433B">
              <w:rPr>
                <w:rFonts w:ascii="Arial Nova" w:hAnsi="Arial Nova" w:cs="Arial"/>
                <w:noProof/>
                <w:szCs w:val="18"/>
              </w:rPr>
              <w:fldChar w:fldCharType="separate"/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fldChar w:fldCharType="end"/>
            </w:r>
          </w:p>
        </w:tc>
        <w:tc>
          <w:tcPr>
            <w:tcW w:w="20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5F93FF" w14:textId="47A8F1B1" w:rsidR="00225659" w:rsidRPr="007B0FB7" w:rsidRDefault="00225659" w:rsidP="00981972">
            <w:pPr>
              <w:rPr>
                <w:rFonts w:ascii="Arial Nova" w:hAnsi="Arial Nova" w:cs="Arial"/>
                <w:b/>
                <w:bCs/>
                <w:szCs w:val="18"/>
              </w:rPr>
            </w:pPr>
            <w:r w:rsidRPr="007B0FB7">
              <w:rPr>
                <w:rFonts w:ascii="Arial Nova" w:hAnsi="Arial Nova" w:cs="Arial"/>
                <w:b/>
                <w:bCs/>
                <w:szCs w:val="18"/>
              </w:rPr>
              <w:t xml:space="preserve">Date: </w:t>
            </w:r>
          </w:p>
        </w:tc>
        <w:tc>
          <w:tcPr>
            <w:tcW w:w="2583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1E4C38EC" w14:textId="6AEBE559" w:rsidR="00225659" w:rsidRPr="00F0433B" w:rsidRDefault="00225659" w:rsidP="00981972">
            <w:pPr>
              <w:rPr>
                <w:rFonts w:ascii="Arial Nova" w:hAnsi="Arial Nova" w:cs="Arial"/>
                <w:szCs w:val="18"/>
              </w:rPr>
            </w:pPr>
            <w:r w:rsidRPr="00F0433B">
              <w:rPr>
                <w:rFonts w:ascii="Arial Nova" w:hAnsi="Arial Nova" w:cs="Arial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szCs w:val="18"/>
              </w:rPr>
            </w:r>
            <w:r w:rsidRPr="00F0433B">
              <w:rPr>
                <w:rFonts w:ascii="Arial Nova" w:hAnsi="Arial Nova" w:cs="Arial"/>
                <w:szCs w:val="18"/>
              </w:rPr>
              <w:fldChar w:fldCharType="separate"/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szCs w:val="18"/>
              </w:rPr>
              <w:fldChar w:fldCharType="end"/>
            </w:r>
          </w:p>
        </w:tc>
        <w:tc>
          <w:tcPr>
            <w:tcW w:w="662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31A2C" w14:textId="77777777" w:rsidR="00225659" w:rsidRPr="00F0433B" w:rsidRDefault="00225659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8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BD56CE" w14:textId="76B0C0D8" w:rsidR="00225659" w:rsidRPr="00F0433B" w:rsidRDefault="00225659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B312AC" w:rsidRPr="00D40387" w14:paraId="32EC26FF" w14:textId="77777777" w:rsidTr="00372323">
        <w:trPr>
          <w:trHeight w:hRule="exact" w:val="78"/>
          <w:jc w:val="center"/>
        </w:trPr>
        <w:tc>
          <w:tcPr>
            <w:tcW w:w="5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542FEB4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631FB69" w14:textId="77777777" w:rsidR="00981972" w:rsidRPr="00562D06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24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686B194" w14:textId="77777777" w:rsidR="00981972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574AB7" w14:textId="77777777" w:rsidR="00981972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997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7DA210D" w14:textId="77777777" w:rsidR="00981972" w:rsidRPr="00F0433B" w:rsidRDefault="00981972" w:rsidP="00981972">
            <w:pPr>
              <w:ind w:right="-114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64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632D001" w14:textId="77777777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56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629FDD" w14:textId="77777777" w:rsidR="00981972" w:rsidRPr="00F0433B" w:rsidRDefault="00981972" w:rsidP="00981972">
            <w:pPr>
              <w:ind w:left="30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14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9BB188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1A0F15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10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8112180" w14:textId="153BB84D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662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FFABFC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8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F69CD9" w14:textId="6208E32A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4A696B" w:rsidRPr="00D40387" w14:paraId="35370CFA" w14:textId="77777777" w:rsidTr="00225659">
        <w:trPr>
          <w:trHeight w:hRule="exact" w:val="105"/>
          <w:jc w:val="center"/>
        </w:trPr>
        <w:tc>
          <w:tcPr>
            <w:tcW w:w="54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2D10593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7CF93AC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493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252071E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248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160FAF6" w14:textId="7B6E5223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088992A" w14:textId="77777777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93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368CC60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E63E3BE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245" w:type="dxa"/>
            <w:gridSpan w:val="1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BCCF22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86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758334" w14:textId="5F71D9C9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0179B738" w14:textId="77777777" w:rsidTr="00372323">
        <w:trPr>
          <w:trHeight w:hRule="exact" w:val="212"/>
          <w:jc w:val="center"/>
        </w:trPr>
        <w:tc>
          <w:tcPr>
            <w:tcW w:w="54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1DBDC2B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753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A9A56EF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930" w:type="dxa"/>
            <w:gridSpan w:val="1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E05C54C" w14:textId="77777777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5021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E6ED079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8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407FF4" w14:textId="77777777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6F5EA5" w:rsidRPr="00F0433B" w14:paraId="4E42A428" w14:textId="77777777" w:rsidTr="00372323">
        <w:trPr>
          <w:trHeight w:hRule="exact" w:val="477"/>
          <w:jc w:val="center"/>
        </w:trPr>
        <w:tc>
          <w:tcPr>
            <w:tcW w:w="10632" w:type="dxa"/>
            <w:gridSpan w:val="5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  <w:vAlign w:val="center"/>
          </w:tcPr>
          <w:p w14:paraId="4F74C8A8" w14:textId="61972907" w:rsidR="006F5EA5" w:rsidRPr="00F0433B" w:rsidRDefault="006F5EA5" w:rsidP="00CC1CBF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  <w:r w:rsidRPr="00215FF7">
              <w:rPr>
                <w:rFonts w:ascii="Arial Nova" w:hAnsi="Arial Nova"/>
                <w:b/>
                <w:color w:val="FFFFFF" w:themeColor="background1"/>
                <w:sz w:val="20"/>
              </w:rPr>
              <w:t xml:space="preserve">SECTION </w:t>
            </w:r>
            <w:r>
              <w:rPr>
                <w:rFonts w:ascii="Arial Nova" w:hAnsi="Arial Nova"/>
                <w:b/>
                <w:color w:val="FFFFFF" w:themeColor="background1"/>
                <w:sz w:val="20"/>
              </w:rPr>
              <w:t xml:space="preserve">4 </w:t>
            </w:r>
            <w:r w:rsidRPr="00215FF7">
              <w:rPr>
                <w:rFonts w:ascii="Arial Nova" w:hAnsi="Arial Nova"/>
                <w:b/>
                <w:color w:val="FFFFFF" w:themeColor="background1"/>
                <w:sz w:val="20"/>
              </w:rPr>
              <w:t xml:space="preserve">– </w:t>
            </w:r>
            <w:r w:rsidR="00C625F6">
              <w:rPr>
                <w:rFonts w:ascii="Arial Nova" w:hAnsi="Arial Nova"/>
                <w:b/>
                <w:color w:val="FFFFFF" w:themeColor="background1"/>
                <w:sz w:val="20"/>
              </w:rPr>
              <w:t>CAAM APPROVAL</w:t>
            </w:r>
          </w:p>
        </w:tc>
      </w:tr>
      <w:tr w:rsidR="006F5EA5" w:rsidRPr="00F0433B" w14:paraId="52479657" w14:textId="77777777" w:rsidTr="00225659">
        <w:trPr>
          <w:trHeight w:hRule="exact" w:val="105"/>
          <w:jc w:val="center"/>
        </w:trPr>
        <w:tc>
          <w:tcPr>
            <w:tcW w:w="3042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DA0652D" w14:textId="77777777" w:rsidR="006F5EA5" w:rsidRPr="00562D06" w:rsidRDefault="006F5EA5" w:rsidP="00CC1CBF">
            <w:pPr>
              <w:ind w:left="-112" w:right="-110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64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565699" w14:textId="77777777" w:rsidR="006F5EA5" w:rsidRPr="00562D06" w:rsidRDefault="006F5EA5" w:rsidP="00CC1CBF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45111C" w14:textId="77777777" w:rsidR="006F5EA5" w:rsidRPr="00562D06" w:rsidRDefault="006F5EA5" w:rsidP="00CC1CBF">
            <w:pPr>
              <w:ind w:left="-104" w:right="-105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6393" w:type="dxa"/>
            <w:gridSpan w:val="3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8AE3DBB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83119E" w14:textId="77777777" w:rsidR="006F5EA5" w:rsidRPr="00F0433B" w:rsidRDefault="006F5EA5" w:rsidP="00CC1CBF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6F5EA5" w:rsidRPr="00F0433B" w14:paraId="587F6CAD" w14:textId="77777777" w:rsidTr="00225659">
        <w:trPr>
          <w:trHeight w:hRule="exact" w:val="78"/>
          <w:jc w:val="center"/>
        </w:trPr>
        <w:tc>
          <w:tcPr>
            <w:tcW w:w="27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0824518" w14:textId="77777777" w:rsidR="006F5EA5" w:rsidRDefault="006F5EA5" w:rsidP="00CC1CBF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287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16D74" w14:textId="77777777" w:rsidR="006F5EA5" w:rsidRDefault="006F5EA5" w:rsidP="00CC1CBF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0DCC7" w14:textId="77777777" w:rsidR="006F5EA5" w:rsidRDefault="006F5EA5" w:rsidP="00CC1CBF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066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2526568" w14:textId="77777777" w:rsidR="006F5EA5" w:rsidRPr="00562D06" w:rsidRDefault="006F5EA5" w:rsidP="00CC1CBF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66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E091994" w14:textId="77777777" w:rsidR="006F5EA5" w:rsidRPr="00562D06" w:rsidRDefault="006F5EA5" w:rsidP="00CC1CBF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271197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153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DAAAFE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49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EDEA3A6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17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E38D4D2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99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495AFF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34D940" w14:textId="77777777" w:rsidR="006F5EA5" w:rsidRPr="00F0433B" w:rsidRDefault="006F5EA5" w:rsidP="00CC1CBF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225659" w:rsidRPr="00F0433B" w14:paraId="5B13F0D1" w14:textId="77777777" w:rsidTr="00DA735A">
        <w:trPr>
          <w:trHeight w:hRule="exact" w:val="372"/>
          <w:jc w:val="center"/>
        </w:trPr>
        <w:tc>
          <w:tcPr>
            <w:tcW w:w="27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B790F93" w14:textId="77777777" w:rsidR="00225659" w:rsidRPr="00562D06" w:rsidRDefault="00225659" w:rsidP="00CC1CBF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287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7555D" w14:textId="77777777" w:rsidR="00225659" w:rsidRPr="00562D06" w:rsidRDefault="00225659" w:rsidP="00CC1CBF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 xml:space="preserve">Name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2BE41" w14:textId="77777777" w:rsidR="00225659" w:rsidRPr="00562D06" w:rsidRDefault="00225659" w:rsidP="00CC1CBF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>:</w:t>
            </w:r>
          </w:p>
        </w:tc>
        <w:tc>
          <w:tcPr>
            <w:tcW w:w="2733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704503DA" w14:textId="2604AEA4" w:rsidR="00225659" w:rsidRPr="00562D06" w:rsidRDefault="00225659" w:rsidP="00CC1CBF">
            <w:pPr>
              <w:ind w:right="-315"/>
              <w:rPr>
                <w:rFonts w:ascii="Arial Nova" w:eastAsia="MS Gothic" w:hAnsi="Arial Nova" w:cs="Arial"/>
                <w:b/>
                <w:szCs w:val="18"/>
              </w:rPr>
            </w:pPr>
            <w:r w:rsidRPr="00F0433B">
              <w:rPr>
                <w:rFonts w:ascii="Arial Nova" w:hAnsi="Arial Nova" w:cs="Arial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szCs w:val="18"/>
              </w:rPr>
            </w:r>
            <w:r w:rsidRPr="00F0433B">
              <w:rPr>
                <w:rFonts w:ascii="Arial Nova" w:hAnsi="Arial Nova" w:cs="Arial"/>
                <w:szCs w:val="18"/>
              </w:rPr>
              <w:fldChar w:fldCharType="separate"/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szCs w:val="18"/>
              </w:rPr>
              <w:fldChar w:fldCharType="end"/>
            </w:r>
          </w:p>
        </w:tc>
        <w:tc>
          <w:tcPr>
            <w:tcW w:w="212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B1A5DA" w14:textId="77777777" w:rsidR="00225659" w:rsidRPr="007B0FB7" w:rsidRDefault="00225659" w:rsidP="00CC1CBF">
            <w:pPr>
              <w:ind w:right="-315"/>
              <w:rPr>
                <w:rFonts w:ascii="Arial Nova" w:hAnsi="Arial Nova" w:cs="Arial"/>
                <w:b/>
                <w:bCs/>
                <w:szCs w:val="18"/>
              </w:rPr>
            </w:pPr>
            <w:r w:rsidRPr="007B0FB7">
              <w:rPr>
                <w:rFonts w:ascii="Arial Nova" w:hAnsi="Arial Nova" w:cs="Arial"/>
                <w:b/>
                <w:bCs/>
                <w:szCs w:val="18"/>
              </w:rPr>
              <w:t xml:space="preserve">Signature: </w:t>
            </w:r>
          </w:p>
        </w:tc>
        <w:tc>
          <w:tcPr>
            <w:tcW w:w="267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393FA45C" w14:textId="77777777" w:rsidR="00225659" w:rsidRPr="00F0433B" w:rsidRDefault="00225659" w:rsidP="00CC1CBF">
            <w:pPr>
              <w:ind w:right="-315"/>
              <w:rPr>
                <w:rFonts w:ascii="Arial Nova" w:hAnsi="Arial Nova" w:cs="Arial"/>
                <w:szCs w:val="18"/>
              </w:rPr>
            </w:pPr>
            <w:r w:rsidRPr="00F0433B">
              <w:rPr>
                <w:rFonts w:ascii="Arial Nova" w:hAnsi="Arial Nova" w:cs="Arial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szCs w:val="18"/>
              </w:rPr>
            </w:r>
            <w:r w:rsidRPr="00F0433B">
              <w:rPr>
                <w:rFonts w:ascii="Arial Nova" w:hAnsi="Arial Nova" w:cs="Arial"/>
                <w:szCs w:val="18"/>
              </w:rPr>
              <w:fldChar w:fldCharType="separate"/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szCs w:val="18"/>
              </w:rPr>
              <w:fldChar w:fldCharType="end"/>
            </w:r>
          </w:p>
        </w:tc>
        <w:tc>
          <w:tcPr>
            <w:tcW w:w="99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912E1E" w14:textId="77777777" w:rsidR="00225659" w:rsidRPr="00F0433B" w:rsidRDefault="00225659" w:rsidP="00CC1CBF">
            <w:pPr>
              <w:ind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A326CA" w14:textId="77777777" w:rsidR="00225659" w:rsidRPr="00F0433B" w:rsidRDefault="00225659" w:rsidP="00CC1CBF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6F5EA5" w:rsidRPr="00F0433B" w14:paraId="2F168392" w14:textId="77777777" w:rsidTr="00225659">
        <w:trPr>
          <w:trHeight w:hRule="exact" w:val="78"/>
          <w:jc w:val="center"/>
        </w:trPr>
        <w:tc>
          <w:tcPr>
            <w:tcW w:w="27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70A6F2C" w14:textId="77777777" w:rsidR="006F5EA5" w:rsidRDefault="006F5EA5" w:rsidP="00CC1CBF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28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657BE61" w14:textId="77777777" w:rsidR="006F5EA5" w:rsidRDefault="006F5EA5" w:rsidP="00CC1CBF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F2F6F71" w14:textId="77777777" w:rsidR="006F5EA5" w:rsidRDefault="006F5EA5" w:rsidP="00CC1CBF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066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9D34AF2" w14:textId="77777777" w:rsidR="006F5EA5" w:rsidRPr="00F0433B" w:rsidRDefault="006F5EA5" w:rsidP="00CC1CBF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66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EEFA5C" w14:textId="77777777" w:rsidR="006F5EA5" w:rsidRPr="00F0433B" w:rsidRDefault="006F5EA5" w:rsidP="00CC1CBF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76A1A" w14:textId="77777777" w:rsidR="006F5EA5" w:rsidRPr="007B0FB7" w:rsidRDefault="006F5EA5" w:rsidP="00CC1CBF">
            <w:pPr>
              <w:ind w:left="29" w:right="-315"/>
              <w:rPr>
                <w:rFonts w:ascii="Arial Nova" w:hAnsi="Arial Nova" w:cs="Arial"/>
                <w:b/>
                <w:bCs/>
                <w:szCs w:val="18"/>
              </w:rPr>
            </w:pPr>
          </w:p>
        </w:tc>
        <w:tc>
          <w:tcPr>
            <w:tcW w:w="153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7E1048" w14:textId="77777777" w:rsidR="006F5EA5" w:rsidRPr="007B0FB7" w:rsidRDefault="006F5EA5" w:rsidP="00CC1CBF">
            <w:pPr>
              <w:ind w:left="29" w:right="-315"/>
              <w:rPr>
                <w:rFonts w:ascii="Arial Nova" w:hAnsi="Arial Nova" w:cs="Arial"/>
                <w:b/>
                <w:bCs/>
                <w:szCs w:val="18"/>
              </w:rPr>
            </w:pPr>
          </w:p>
        </w:tc>
        <w:tc>
          <w:tcPr>
            <w:tcW w:w="49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A4373C5" w14:textId="77777777" w:rsidR="006F5EA5" w:rsidRPr="00F0433B" w:rsidRDefault="006F5EA5" w:rsidP="00CC1CBF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17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8BD3D56" w14:textId="77777777" w:rsidR="006F5EA5" w:rsidRPr="00F0433B" w:rsidRDefault="006F5EA5" w:rsidP="00CC1CBF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99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E6CDF4" w14:textId="77777777" w:rsidR="006F5EA5" w:rsidRPr="00F0433B" w:rsidRDefault="006F5EA5" w:rsidP="00CC1CBF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77EEF1" w14:textId="77777777" w:rsidR="006F5EA5" w:rsidRPr="00F0433B" w:rsidRDefault="006F5EA5" w:rsidP="00CC1CBF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225659" w:rsidRPr="00F0433B" w14:paraId="4C6F1BB7" w14:textId="77777777" w:rsidTr="00DD2DF3">
        <w:trPr>
          <w:trHeight w:val="372"/>
          <w:jc w:val="center"/>
        </w:trPr>
        <w:tc>
          <w:tcPr>
            <w:tcW w:w="27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DC240B9" w14:textId="77777777" w:rsidR="00225659" w:rsidRPr="00562D06" w:rsidRDefault="00225659" w:rsidP="00CC1CBF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287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9B406" w14:textId="77777777" w:rsidR="00225659" w:rsidRDefault="00225659" w:rsidP="00CC1CBF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>Design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C3A92" w14:textId="77777777" w:rsidR="00225659" w:rsidRDefault="00225659" w:rsidP="00CC1CBF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>:</w:t>
            </w:r>
          </w:p>
        </w:tc>
        <w:tc>
          <w:tcPr>
            <w:tcW w:w="2733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61AA06F6" w14:textId="0D9F3AF9" w:rsidR="00225659" w:rsidRPr="00225659" w:rsidRDefault="00225659" w:rsidP="00225659">
            <w:pPr>
              <w:ind w:right="-315"/>
              <w:rPr>
                <w:rFonts w:ascii="Arial Nova" w:hAnsi="Arial Nova" w:cs="Arial"/>
                <w:noProof/>
                <w:szCs w:val="18"/>
              </w:rPr>
            </w:pPr>
            <w:r w:rsidRPr="00F0433B">
              <w:rPr>
                <w:rFonts w:ascii="Arial Nova" w:hAnsi="Arial Nova" w:cs="Arial"/>
                <w:noProof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noProof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noProof/>
                <w:szCs w:val="18"/>
              </w:rPr>
            </w:r>
            <w:r w:rsidRPr="00F0433B">
              <w:rPr>
                <w:rFonts w:ascii="Arial Nova" w:hAnsi="Arial Nova" w:cs="Arial"/>
                <w:noProof/>
                <w:szCs w:val="18"/>
              </w:rPr>
              <w:fldChar w:fldCharType="separate"/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fldChar w:fldCharType="end"/>
            </w:r>
          </w:p>
        </w:tc>
        <w:tc>
          <w:tcPr>
            <w:tcW w:w="212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DA049A" w14:textId="77777777" w:rsidR="00225659" w:rsidRPr="007B0FB7" w:rsidRDefault="00225659" w:rsidP="00CC1CBF">
            <w:pPr>
              <w:rPr>
                <w:rFonts w:ascii="Arial Nova" w:hAnsi="Arial Nova" w:cs="Arial"/>
                <w:b/>
                <w:bCs/>
                <w:szCs w:val="18"/>
              </w:rPr>
            </w:pPr>
            <w:r w:rsidRPr="007B0FB7">
              <w:rPr>
                <w:rFonts w:ascii="Arial Nova" w:hAnsi="Arial Nova" w:cs="Arial"/>
                <w:b/>
                <w:bCs/>
                <w:szCs w:val="18"/>
              </w:rPr>
              <w:t xml:space="preserve">Date: </w:t>
            </w:r>
          </w:p>
        </w:tc>
        <w:tc>
          <w:tcPr>
            <w:tcW w:w="267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4C13DBD8" w14:textId="77777777" w:rsidR="00225659" w:rsidRPr="00F0433B" w:rsidRDefault="00225659" w:rsidP="00CC1CBF">
            <w:pPr>
              <w:rPr>
                <w:rFonts w:ascii="Arial Nova" w:hAnsi="Arial Nova" w:cs="Arial"/>
                <w:szCs w:val="18"/>
              </w:rPr>
            </w:pPr>
            <w:r w:rsidRPr="00F0433B">
              <w:rPr>
                <w:rFonts w:ascii="Arial Nova" w:hAnsi="Arial Nova" w:cs="Arial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szCs w:val="18"/>
              </w:rPr>
            </w:r>
            <w:r w:rsidRPr="00F0433B">
              <w:rPr>
                <w:rFonts w:ascii="Arial Nova" w:hAnsi="Arial Nova" w:cs="Arial"/>
                <w:szCs w:val="18"/>
              </w:rPr>
              <w:fldChar w:fldCharType="separate"/>
            </w:r>
            <w:bookmarkStart w:id="2" w:name="_GoBack"/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bookmarkEnd w:id="2"/>
            <w:r w:rsidRPr="00F0433B">
              <w:rPr>
                <w:rFonts w:ascii="Arial Nova" w:hAnsi="Arial Nova" w:cs="Arial"/>
                <w:szCs w:val="18"/>
              </w:rPr>
              <w:fldChar w:fldCharType="end"/>
            </w:r>
          </w:p>
        </w:tc>
        <w:tc>
          <w:tcPr>
            <w:tcW w:w="99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E5CD9A" w14:textId="77777777" w:rsidR="00225659" w:rsidRPr="00F0433B" w:rsidRDefault="00225659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0D6881" w14:textId="77777777" w:rsidR="00225659" w:rsidRPr="00F0433B" w:rsidRDefault="00225659" w:rsidP="00CC1CBF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6F5EA5" w:rsidRPr="00F0433B" w14:paraId="04C4467E" w14:textId="77777777" w:rsidTr="00225659">
        <w:trPr>
          <w:trHeight w:hRule="exact" w:val="78"/>
          <w:jc w:val="center"/>
        </w:trPr>
        <w:tc>
          <w:tcPr>
            <w:tcW w:w="27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D872940" w14:textId="77777777" w:rsidR="006F5EA5" w:rsidRPr="00562D06" w:rsidRDefault="006F5EA5" w:rsidP="00CC1CBF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28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5465A10" w14:textId="77777777" w:rsidR="006F5EA5" w:rsidRDefault="006F5EA5" w:rsidP="00CC1CBF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6F9DB2D" w14:textId="77777777" w:rsidR="006F5EA5" w:rsidRDefault="006F5EA5" w:rsidP="00CC1CBF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066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A5A0C24" w14:textId="77777777" w:rsidR="006F5EA5" w:rsidRPr="00F0433B" w:rsidRDefault="006F5EA5" w:rsidP="00CC1CBF">
            <w:pPr>
              <w:ind w:right="-114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66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B907CCC" w14:textId="77777777" w:rsidR="006F5EA5" w:rsidRPr="00562D06" w:rsidRDefault="006F5EA5" w:rsidP="00CC1CBF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06F08" w14:textId="77777777" w:rsidR="006F5EA5" w:rsidRPr="00F0433B" w:rsidRDefault="006F5EA5" w:rsidP="00CC1CBF">
            <w:pPr>
              <w:ind w:left="30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153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806656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49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EE2E8AD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17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2052337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995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24E43F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553AF9" w14:textId="77777777" w:rsidR="006F5EA5" w:rsidRPr="00F0433B" w:rsidRDefault="006F5EA5" w:rsidP="00CC1CBF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6F5EA5" w:rsidRPr="00F0433B" w14:paraId="502E32D4" w14:textId="77777777" w:rsidTr="00225659">
        <w:trPr>
          <w:trHeight w:hRule="exact" w:val="105"/>
          <w:jc w:val="center"/>
        </w:trPr>
        <w:tc>
          <w:tcPr>
            <w:tcW w:w="27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8D0EFC4" w14:textId="77777777" w:rsidR="006F5EA5" w:rsidRDefault="006F5EA5" w:rsidP="00CC1CBF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579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28B218D" w14:textId="77777777" w:rsidR="006F5EA5" w:rsidRDefault="006F5EA5" w:rsidP="00CC1CBF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290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E92CEB4" w14:textId="77777777" w:rsidR="006F5EA5" w:rsidRPr="00562D06" w:rsidRDefault="006F5EA5" w:rsidP="00CC1CBF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11096E0" w14:textId="77777777" w:rsidR="006F5EA5" w:rsidRPr="00562D06" w:rsidRDefault="006F5EA5" w:rsidP="00CC1CBF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002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478E4CC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CEE1C49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667" w:type="dxa"/>
            <w:gridSpan w:val="20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BFDC82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7B45B5" w14:textId="77777777" w:rsidR="006F5EA5" w:rsidRPr="00F0433B" w:rsidRDefault="006F5EA5" w:rsidP="00CC1CBF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6F5EA5" w:rsidRPr="00F0433B" w14:paraId="11989C5B" w14:textId="77777777" w:rsidTr="00225659">
        <w:trPr>
          <w:trHeight w:hRule="exact" w:val="212"/>
          <w:jc w:val="center"/>
        </w:trPr>
        <w:tc>
          <w:tcPr>
            <w:tcW w:w="2849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760D572" w14:textId="77777777" w:rsidR="006F5EA5" w:rsidRDefault="006F5EA5" w:rsidP="00CC1CBF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995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8E93580" w14:textId="77777777" w:rsidR="006F5EA5" w:rsidRPr="00562D06" w:rsidRDefault="006F5EA5" w:rsidP="00CC1CBF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5504" w:type="dxa"/>
            <w:gridSpan w:val="2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5B66D75" w14:textId="77777777" w:rsidR="006F5EA5" w:rsidRPr="00F0433B" w:rsidRDefault="006F5EA5" w:rsidP="00CC1CBF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91E204" w14:textId="77777777" w:rsidR="006F5EA5" w:rsidRPr="00F0433B" w:rsidRDefault="006F5EA5" w:rsidP="00CC1CBF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</w:tbl>
    <w:p w14:paraId="43C1D29E" w14:textId="62D34312" w:rsidR="0074455D" w:rsidRDefault="0074455D" w:rsidP="006F5EA5">
      <w:pPr>
        <w:overflowPunct/>
        <w:autoSpaceDE/>
        <w:autoSpaceDN/>
        <w:adjustRightInd/>
        <w:textAlignment w:val="auto"/>
        <w:rPr>
          <w:rFonts w:ascii="Arial Nova" w:hAnsi="Arial Nova"/>
          <w:b/>
          <w:color w:val="FFFFFF" w:themeColor="background1"/>
          <w:sz w:val="20"/>
        </w:rPr>
      </w:pPr>
    </w:p>
    <w:p w14:paraId="3BB91B7C" w14:textId="77777777" w:rsidR="00644DF9" w:rsidRDefault="00644DF9" w:rsidP="00D07FE9">
      <w:pPr>
        <w:overflowPunct/>
        <w:autoSpaceDE/>
        <w:autoSpaceDN/>
        <w:adjustRightInd/>
        <w:textAlignment w:val="auto"/>
      </w:pPr>
    </w:p>
    <w:sectPr w:rsidR="00644DF9" w:rsidSect="00A64151">
      <w:headerReference w:type="default" r:id="rId9"/>
      <w:footerReference w:type="default" r:id="rId10"/>
      <w:pgSz w:w="11906" w:h="16838" w:code="9"/>
      <w:pgMar w:top="992" w:right="709" w:bottom="851" w:left="709" w:header="567" w:footer="24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2C056D" w14:textId="77777777" w:rsidR="002243CA" w:rsidRDefault="002243CA" w:rsidP="009D3B30">
      <w:r>
        <w:separator/>
      </w:r>
    </w:p>
  </w:endnote>
  <w:endnote w:type="continuationSeparator" w:id="0">
    <w:p w14:paraId="2D62B551" w14:textId="77777777" w:rsidR="002243CA" w:rsidRDefault="002243CA" w:rsidP="009D3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altName w:val="Arial"/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 Nova" w:hAnsi="Arial Nova"/>
        <w:sz w:val="18"/>
        <w:szCs w:val="18"/>
      </w:rPr>
      <w:id w:val="98457878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ova" w:hAnsi="Arial Nova"/>
            <w:sz w:val="18"/>
            <w:szCs w:val="18"/>
          </w:rPr>
          <w:id w:val="-28638524"/>
          <w:docPartObj>
            <w:docPartGallery w:val="Page Numbers (Top of Page)"/>
            <w:docPartUnique/>
          </w:docPartObj>
        </w:sdtPr>
        <w:sdtEndPr/>
        <w:sdtContent>
          <w:p w14:paraId="3AA097DE" w14:textId="426EF004" w:rsidR="000C6543" w:rsidRPr="00925325" w:rsidRDefault="000C6543">
            <w:pPr>
              <w:pStyle w:val="Footer"/>
              <w:jc w:val="right"/>
              <w:rPr>
                <w:rFonts w:ascii="Arial Nova" w:hAnsi="Arial Nova"/>
                <w:sz w:val="18"/>
                <w:szCs w:val="18"/>
              </w:rPr>
            </w:pPr>
            <w:r w:rsidRPr="007478C3">
              <w:rPr>
                <w:rFonts w:ascii="Arial Nova" w:hAnsi="Arial Nova"/>
                <w:sz w:val="16"/>
                <w:szCs w:val="16"/>
              </w:rPr>
              <w:t xml:space="preserve">Page </w:t>
            </w:r>
            <w:r w:rsidRPr="007478C3">
              <w:rPr>
                <w:rFonts w:ascii="Arial Nova" w:hAnsi="Arial Nova"/>
                <w:b/>
                <w:bCs/>
                <w:sz w:val="16"/>
                <w:szCs w:val="16"/>
              </w:rPr>
              <w:fldChar w:fldCharType="begin"/>
            </w:r>
            <w:r w:rsidRPr="007478C3">
              <w:rPr>
                <w:rFonts w:ascii="Arial Nova" w:hAnsi="Arial Nova"/>
                <w:b/>
                <w:bCs/>
                <w:sz w:val="16"/>
                <w:szCs w:val="16"/>
              </w:rPr>
              <w:instrText xml:space="preserve"> PAGE </w:instrText>
            </w:r>
            <w:r w:rsidRPr="007478C3">
              <w:rPr>
                <w:rFonts w:ascii="Arial Nova" w:hAnsi="Arial Nova"/>
                <w:b/>
                <w:bCs/>
                <w:sz w:val="16"/>
                <w:szCs w:val="16"/>
              </w:rPr>
              <w:fldChar w:fldCharType="separate"/>
            </w:r>
            <w:r w:rsidR="00DC2AF3">
              <w:rPr>
                <w:rFonts w:ascii="Arial Nova" w:hAnsi="Arial Nova"/>
                <w:b/>
                <w:bCs/>
                <w:noProof/>
                <w:sz w:val="16"/>
                <w:szCs w:val="16"/>
              </w:rPr>
              <w:t>1</w:t>
            </w:r>
            <w:r w:rsidRPr="007478C3">
              <w:rPr>
                <w:rFonts w:ascii="Arial Nova" w:hAnsi="Arial Nova"/>
                <w:b/>
                <w:bCs/>
                <w:sz w:val="16"/>
                <w:szCs w:val="16"/>
              </w:rPr>
              <w:fldChar w:fldCharType="end"/>
            </w:r>
            <w:r w:rsidRPr="007478C3">
              <w:rPr>
                <w:rFonts w:ascii="Arial Nova" w:hAnsi="Arial Nova"/>
                <w:sz w:val="16"/>
                <w:szCs w:val="16"/>
              </w:rPr>
              <w:t xml:space="preserve"> of </w:t>
            </w:r>
            <w:r w:rsidR="00D07FE9">
              <w:rPr>
                <w:rFonts w:ascii="Arial Nova" w:hAnsi="Arial Nova"/>
                <w:b/>
                <w:bCs/>
                <w:sz w:val="16"/>
                <w:szCs w:val="16"/>
              </w:rPr>
              <w:t>1</w:t>
            </w:r>
          </w:p>
        </w:sdtContent>
      </w:sdt>
    </w:sdtContent>
  </w:sdt>
  <w:p w14:paraId="3DEEEE06" w14:textId="77777777" w:rsidR="000C6543" w:rsidRDefault="000C65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CC263C" w14:textId="77777777" w:rsidR="002243CA" w:rsidRDefault="002243CA" w:rsidP="009D3B30">
      <w:r>
        <w:separator/>
      </w:r>
    </w:p>
  </w:footnote>
  <w:footnote w:type="continuationSeparator" w:id="0">
    <w:p w14:paraId="7E13394F" w14:textId="77777777" w:rsidR="002243CA" w:rsidRDefault="002243CA" w:rsidP="009D3B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67EE9" w14:textId="00F45DC3" w:rsidR="005A6C7D" w:rsidRPr="00CB1B7F" w:rsidRDefault="005A6C7D" w:rsidP="005A6C7D">
    <w:pPr>
      <w:pStyle w:val="Header"/>
      <w:jc w:val="right"/>
      <w:rPr>
        <w:rFonts w:ascii="Arial Nova" w:hAnsi="Arial Nova"/>
        <w:i/>
        <w:sz w:val="14"/>
        <w:szCs w:val="14"/>
      </w:rPr>
    </w:pPr>
    <w:bookmarkStart w:id="3" w:name="_Hlk78903770"/>
    <w:bookmarkStart w:id="4" w:name="_Hlk78903660"/>
    <w:bookmarkStart w:id="5" w:name="_Hlk78903661"/>
    <w:bookmarkStart w:id="6" w:name="_Hlk78903663"/>
    <w:bookmarkStart w:id="7" w:name="_Hlk78903664"/>
    <w:bookmarkStart w:id="8" w:name="_Hlk78903665"/>
    <w:bookmarkStart w:id="9" w:name="_Hlk78903666"/>
    <w:bookmarkStart w:id="10" w:name="_Hlk78903667"/>
    <w:bookmarkStart w:id="11" w:name="_Hlk78903668"/>
    <w:bookmarkStart w:id="12" w:name="_Hlk78903669"/>
    <w:bookmarkStart w:id="13" w:name="_Hlk78903670"/>
    <w:bookmarkStart w:id="14" w:name="_Hlk78903677"/>
    <w:bookmarkStart w:id="15" w:name="_Hlk78903678"/>
    <w:bookmarkStart w:id="16" w:name="_Hlk78903679"/>
    <w:bookmarkStart w:id="17" w:name="_Hlk78903680"/>
    <w:bookmarkStart w:id="18" w:name="_Hlk78903681"/>
    <w:bookmarkStart w:id="19" w:name="_Hlk78903682"/>
    <w:bookmarkStart w:id="20" w:name="_Hlk78903684"/>
    <w:bookmarkStart w:id="21" w:name="_Hlk78903685"/>
    <w:bookmarkStart w:id="22" w:name="_Hlk78903686"/>
    <w:bookmarkStart w:id="23" w:name="_Hlk78903687"/>
    <w:bookmarkStart w:id="24" w:name="_Hlk78903697"/>
    <w:bookmarkStart w:id="25" w:name="_Hlk78903698"/>
    <w:bookmarkStart w:id="26" w:name="_Hlk78903699"/>
    <w:bookmarkStart w:id="27" w:name="_Hlk78903700"/>
    <w:bookmarkStart w:id="28" w:name="_Hlk78903701"/>
    <w:bookmarkStart w:id="29" w:name="_Hlk78903702"/>
    <w:bookmarkStart w:id="30" w:name="_Hlk78903703"/>
    <w:bookmarkStart w:id="31" w:name="_Hlk78903704"/>
    <w:bookmarkStart w:id="32" w:name="_Hlk79133796"/>
    <w:bookmarkStart w:id="33" w:name="_Hlk79133797"/>
    <w:bookmarkStart w:id="34" w:name="_Hlk79133798"/>
    <w:bookmarkStart w:id="35" w:name="_Hlk79133799"/>
    <w:bookmarkStart w:id="36" w:name="_Hlk79133800"/>
    <w:bookmarkStart w:id="37" w:name="_Hlk79133801"/>
    <w:bookmarkStart w:id="38" w:name="_Hlk79133802"/>
    <w:bookmarkStart w:id="39" w:name="_Hlk79133803"/>
    <w:bookmarkStart w:id="40" w:name="_Hlk79133804"/>
    <w:bookmarkStart w:id="41" w:name="_Hlk79133805"/>
    <w:bookmarkStart w:id="42" w:name="_Hlk79133806"/>
    <w:bookmarkStart w:id="43" w:name="_Hlk79133807"/>
    <w:bookmarkStart w:id="44" w:name="_Hlk79133808"/>
    <w:bookmarkStart w:id="45" w:name="_Hlk79133809"/>
    <w:r w:rsidRPr="00CB1B7F">
      <w:rPr>
        <w:rFonts w:ascii="Arial Nova" w:hAnsi="Arial Nova"/>
        <w:i/>
        <w:sz w:val="14"/>
        <w:szCs w:val="14"/>
      </w:rPr>
      <w:t>CAAM/AW/18</w:t>
    </w:r>
    <w:r>
      <w:rPr>
        <w:rFonts w:ascii="Arial Nova" w:hAnsi="Arial Nova"/>
        <w:i/>
        <w:sz w:val="14"/>
        <w:szCs w:val="14"/>
      </w:rPr>
      <w:t>41</w:t>
    </w:r>
    <w:r w:rsidRPr="00CB1B7F">
      <w:rPr>
        <w:rFonts w:ascii="Arial Nova" w:hAnsi="Arial Nova"/>
        <w:i/>
        <w:sz w:val="14"/>
        <w:szCs w:val="14"/>
      </w:rPr>
      <w:t>-0</w:t>
    </w:r>
    <w:r>
      <w:rPr>
        <w:rFonts w:ascii="Arial Nova" w:hAnsi="Arial Nova"/>
        <w:i/>
        <w:sz w:val="14"/>
        <w:szCs w:val="14"/>
      </w:rPr>
      <w:t>3</w:t>
    </w:r>
  </w:p>
  <w:bookmarkEnd w:id="3"/>
  <w:p w14:paraId="36FF6997" w14:textId="77777777" w:rsidR="005A6C7D" w:rsidRPr="007478C3" w:rsidRDefault="005A6C7D" w:rsidP="005A6C7D">
    <w:pPr>
      <w:pStyle w:val="Header"/>
      <w:rPr>
        <w:rFonts w:ascii="Arial Nova" w:hAnsi="Arial Nova"/>
        <w:i/>
        <w:sz w:val="16"/>
        <w:szCs w:val="16"/>
      </w:rPr>
    </w:pPr>
    <w:r w:rsidRPr="00CB1B7F">
      <w:rPr>
        <w:rFonts w:ascii="Arial Nova" w:hAnsi="Arial Nova"/>
        <w:i/>
        <w:sz w:val="14"/>
        <w:szCs w:val="14"/>
      </w:rPr>
      <w:tab/>
    </w:r>
    <w:r w:rsidRPr="00CB1B7F">
      <w:rPr>
        <w:rFonts w:ascii="Arial Nova" w:hAnsi="Arial Nova"/>
        <w:i/>
        <w:sz w:val="14"/>
        <w:szCs w:val="14"/>
      </w:rPr>
      <w:tab/>
    </w:r>
    <w:r w:rsidRPr="00CB1B7F">
      <w:rPr>
        <w:rFonts w:ascii="Arial Nova" w:hAnsi="Arial Nova"/>
        <w:i/>
        <w:sz w:val="14"/>
        <w:szCs w:val="14"/>
      </w:rPr>
      <w:ptab w:relativeTo="margin" w:alignment="right" w:leader="none"/>
    </w:r>
    <w:bookmarkStart w:id="46" w:name="_Hlk78903948"/>
    <w:r>
      <w:rPr>
        <w:rFonts w:ascii="Arial Nova" w:hAnsi="Arial Nova"/>
        <w:i/>
        <w:sz w:val="14"/>
        <w:szCs w:val="14"/>
      </w:rPr>
      <w:t>03012022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</w:p>
  <w:p w14:paraId="21758147" w14:textId="77777777" w:rsidR="005A6C7D" w:rsidRDefault="005A6C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44F07"/>
    <w:multiLevelType w:val="hybridMultilevel"/>
    <w:tmpl w:val="49C2FFEA"/>
    <w:lvl w:ilvl="0" w:tplc="783AAB82">
      <w:start w:val="1"/>
      <w:numFmt w:val="lowerLetter"/>
      <w:lvlText w:val="%1)"/>
      <w:lvlJc w:val="left"/>
      <w:pPr>
        <w:ind w:left="786" w:hanging="360"/>
      </w:pPr>
      <w:rPr>
        <w:rFonts w:hint="default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506" w:hanging="360"/>
      </w:pPr>
    </w:lvl>
    <w:lvl w:ilvl="2" w:tplc="4409001B" w:tentative="1">
      <w:start w:val="1"/>
      <w:numFmt w:val="lowerRoman"/>
      <w:lvlText w:val="%3."/>
      <w:lvlJc w:val="right"/>
      <w:pPr>
        <w:ind w:left="2226" w:hanging="180"/>
      </w:pPr>
    </w:lvl>
    <w:lvl w:ilvl="3" w:tplc="4409000F" w:tentative="1">
      <w:start w:val="1"/>
      <w:numFmt w:val="decimal"/>
      <w:lvlText w:val="%4."/>
      <w:lvlJc w:val="left"/>
      <w:pPr>
        <w:ind w:left="2946" w:hanging="360"/>
      </w:pPr>
    </w:lvl>
    <w:lvl w:ilvl="4" w:tplc="44090019" w:tentative="1">
      <w:start w:val="1"/>
      <w:numFmt w:val="lowerLetter"/>
      <w:lvlText w:val="%5."/>
      <w:lvlJc w:val="left"/>
      <w:pPr>
        <w:ind w:left="3666" w:hanging="360"/>
      </w:pPr>
    </w:lvl>
    <w:lvl w:ilvl="5" w:tplc="4409001B" w:tentative="1">
      <w:start w:val="1"/>
      <w:numFmt w:val="lowerRoman"/>
      <w:lvlText w:val="%6."/>
      <w:lvlJc w:val="right"/>
      <w:pPr>
        <w:ind w:left="4386" w:hanging="180"/>
      </w:pPr>
    </w:lvl>
    <w:lvl w:ilvl="6" w:tplc="4409000F" w:tentative="1">
      <w:start w:val="1"/>
      <w:numFmt w:val="decimal"/>
      <w:lvlText w:val="%7."/>
      <w:lvlJc w:val="left"/>
      <w:pPr>
        <w:ind w:left="5106" w:hanging="360"/>
      </w:pPr>
    </w:lvl>
    <w:lvl w:ilvl="7" w:tplc="44090019" w:tentative="1">
      <w:start w:val="1"/>
      <w:numFmt w:val="lowerLetter"/>
      <w:lvlText w:val="%8."/>
      <w:lvlJc w:val="left"/>
      <w:pPr>
        <w:ind w:left="5826" w:hanging="360"/>
      </w:pPr>
    </w:lvl>
    <w:lvl w:ilvl="8" w:tplc="4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78E0DB9"/>
    <w:multiLevelType w:val="hybridMultilevel"/>
    <w:tmpl w:val="3CBC5338"/>
    <w:lvl w:ilvl="0" w:tplc="7AAA5674">
      <w:start w:val="1"/>
      <w:numFmt w:val="lowerLetter"/>
      <w:lvlText w:val="%1)"/>
      <w:lvlJc w:val="left"/>
      <w:pPr>
        <w:ind w:left="785" w:hanging="360"/>
      </w:pPr>
    </w:lvl>
    <w:lvl w:ilvl="1" w:tplc="44090019">
      <w:start w:val="1"/>
      <w:numFmt w:val="lowerLetter"/>
      <w:lvlText w:val="%2."/>
      <w:lvlJc w:val="left"/>
      <w:pPr>
        <w:ind w:left="1505" w:hanging="360"/>
      </w:pPr>
    </w:lvl>
    <w:lvl w:ilvl="2" w:tplc="4409001B">
      <w:start w:val="1"/>
      <w:numFmt w:val="lowerRoman"/>
      <w:lvlText w:val="%3."/>
      <w:lvlJc w:val="right"/>
      <w:pPr>
        <w:ind w:left="2225" w:hanging="180"/>
      </w:pPr>
    </w:lvl>
    <w:lvl w:ilvl="3" w:tplc="4409000F">
      <w:start w:val="1"/>
      <w:numFmt w:val="decimal"/>
      <w:lvlText w:val="%4."/>
      <w:lvlJc w:val="left"/>
      <w:pPr>
        <w:ind w:left="2945" w:hanging="360"/>
      </w:pPr>
    </w:lvl>
    <w:lvl w:ilvl="4" w:tplc="44090019">
      <w:start w:val="1"/>
      <w:numFmt w:val="lowerLetter"/>
      <w:lvlText w:val="%5."/>
      <w:lvlJc w:val="left"/>
      <w:pPr>
        <w:ind w:left="3665" w:hanging="360"/>
      </w:pPr>
    </w:lvl>
    <w:lvl w:ilvl="5" w:tplc="4409001B">
      <w:start w:val="1"/>
      <w:numFmt w:val="lowerRoman"/>
      <w:lvlText w:val="%6."/>
      <w:lvlJc w:val="right"/>
      <w:pPr>
        <w:ind w:left="4385" w:hanging="180"/>
      </w:pPr>
    </w:lvl>
    <w:lvl w:ilvl="6" w:tplc="4409000F">
      <w:start w:val="1"/>
      <w:numFmt w:val="decimal"/>
      <w:lvlText w:val="%7."/>
      <w:lvlJc w:val="left"/>
      <w:pPr>
        <w:ind w:left="5105" w:hanging="360"/>
      </w:pPr>
    </w:lvl>
    <w:lvl w:ilvl="7" w:tplc="44090019">
      <w:start w:val="1"/>
      <w:numFmt w:val="lowerLetter"/>
      <w:lvlText w:val="%8."/>
      <w:lvlJc w:val="left"/>
      <w:pPr>
        <w:ind w:left="5825" w:hanging="360"/>
      </w:pPr>
    </w:lvl>
    <w:lvl w:ilvl="8" w:tplc="4409001B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0BAE546C"/>
    <w:multiLevelType w:val="hybridMultilevel"/>
    <w:tmpl w:val="D6AE89EC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4311E"/>
    <w:multiLevelType w:val="hybridMultilevel"/>
    <w:tmpl w:val="1408ED58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D30FC"/>
    <w:multiLevelType w:val="hybridMultilevel"/>
    <w:tmpl w:val="F2CE4FDE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44D42"/>
    <w:multiLevelType w:val="hybridMultilevel"/>
    <w:tmpl w:val="976EE490"/>
    <w:lvl w:ilvl="0" w:tplc="15F80C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057D6"/>
    <w:multiLevelType w:val="hybridMultilevel"/>
    <w:tmpl w:val="F65E1086"/>
    <w:lvl w:ilvl="0" w:tplc="4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55A5029"/>
    <w:multiLevelType w:val="hybridMultilevel"/>
    <w:tmpl w:val="BF70E618"/>
    <w:lvl w:ilvl="0" w:tplc="B6926DC4">
      <w:start w:val="1"/>
      <w:numFmt w:val="lowerLetter"/>
      <w:lvlText w:val="%1)"/>
      <w:lvlJc w:val="left"/>
      <w:pPr>
        <w:ind w:left="774" w:hanging="360"/>
      </w:pPr>
      <w:rPr>
        <w:rFonts w:hint="default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94" w:hanging="360"/>
      </w:pPr>
    </w:lvl>
    <w:lvl w:ilvl="2" w:tplc="4409001B" w:tentative="1">
      <w:start w:val="1"/>
      <w:numFmt w:val="lowerRoman"/>
      <w:lvlText w:val="%3."/>
      <w:lvlJc w:val="right"/>
      <w:pPr>
        <w:ind w:left="2214" w:hanging="180"/>
      </w:pPr>
    </w:lvl>
    <w:lvl w:ilvl="3" w:tplc="4409000F" w:tentative="1">
      <w:start w:val="1"/>
      <w:numFmt w:val="decimal"/>
      <w:lvlText w:val="%4."/>
      <w:lvlJc w:val="left"/>
      <w:pPr>
        <w:ind w:left="2934" w:hanging="360"/>
      </w:pPr>
    </w:lvl>
    <w:lvl w:ilvl="4" w:tplc="44090019" w:tentative="1">
      <w:start w:val="1"/>
      <w:numFmt w:val="lowerLetter"/>
      <w:lvlText w:val="%5."/>
      <w:lvlJc w:val="left"/>
      <w:pPr>
        <w:ind w:left="3654" w:hanging="360"/>
      </w:pPr>
    </w:lvl>
    <w:lvl w:ilvl="5" w:tplc="4409001B" w:tentative="1">
      <w:start w:val="1"/>
      <w:numFmt w:val="lowerRoman"/>
      <w:lvlText w:val="%6."/>
      <w:lvlJc w:val="right"/>
      <w:pPr>
        <w:ind w:left="4374" w:hanging="180"/>
      </w:pPr>
    </w:lvl>
    <w:lvl w:ilvl="6" w:tplc="4409000F" w:tentative="1">
      <w:start w:val="1"/>
      <w:numFmt w:val="decimal"/>
      <w:lvlText w:val="%7."/>
      <w:lvlJc w:val="left"/>
      <w:pPr>
        <w:ind w:left="5094" w:hanging="360"/>
      </w:pPr>
    </w:lvl>
    <w:lvl w:ilvl="7" w:tplc="44090019" w:tentative="1">
      <w:start w:val="1"/>
      <w:numFmt w:val="lowerLetter"/>
      <w:lvlText w:val="%8."/>
      <w:lvlJc w:val="left"/>
      <w:pPr>
        <w:ind w:left="5814" w:hanging="360"/>
      </w:pPr>
    </w:lvl>
    <w:lvl w:ilvl="8" w:tplc="4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8" w15:restartNumberingAfterBreak="0">
    <w:nsid w:val="1A044E80"/>
    <w:multiLevelType w:val="hybridMultilevel"/>
    <w:tmpl w:val="721038D4"/>
    <w:lvl w:ilvl="0" w:tplc="284C46F4">
      <w:start w:val="2"/>
      <w:numFmt w:val="bullet"/>
      <w:lvlText w:val="-"/>
      <w:lvlJc w:val="left"/>
      <w:pPr>
        <w:ind w:left="687" w:hanging="360"/>
      </w:pPr>
      <w:rPr>
        <w:rFonts w:ascii="Arial Nova" w:eastAsia="Times New Roman" w:hAnsi="Arial Nova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0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2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</w:abstractNum>
  <w:abstractNum w:abstractNumId="9" w15:restartNumberingAfterBreak="0">
    <w:nsid w:val="1A816BBD"/>
    <w:multiLevelType w:val="hybridMultilevel"/>
    <w:tmpl w:val="E674AC9E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A64DD"/>
    <w:multiLevelType w:val="hybridMultilevel"/>
    <w:tmpl w:val="25C2F40E"/>
    <w:lvl w:ilvl="0" w:tplc="7540AD4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C13664"/>
    <w:multiLevelType w:val="hybridMultilevel"/>
    <w:tmpl w:val="FCE23622"/>
    <w:lvl w:ilvl="0" w:tplc="E9AE7DA8">
      <w:start w:val="1"/>
      <w:numFmt w:val="lowerLetter"/>
      <w:lvlText w:val="%1)"/>
      <w:lvlJc w:val="left"/>
      <w:pPr>
        <w:ind w:left="5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300" w:hanging="360"/>
      </w:pPr>
    </w:lvl>
    <w:lvl w:ilvl="2" w:tplc="4409001B" w:tentative="1">
      <w:start w:val="1"/>
      <w:numFmt w:val="lowerRoman"/>
      <w:lvlText w:val="%3."/>
      <w:lvlJc w:val="right"/>
      <w:pPr>
        <w:ind w:left="2020" w:hanging="180"/>
      </w:pPr>
    </w:lvl>
    <w:lvl w:ilvl="3" w:tplc="4409000F" w:tentative="1">
      <w:start w:val="1"/>
      <w:numFmt w:val="decimal"/>
      <w:lvlText w:val="%4."/>
      <w:lvlJc w:val="left"/>
      <w:pPr>
        <w:ind w:left="2740" w:hanging="360"/>
      </w:pPr>
    </w:lvl>
    <w:lvl w:ilvl="4" w:tplc="44090019" w:tentative="1">
      <w:start w:val="1"/>
      <w:numFmt w:val="lowerLetter"/>
      <w:lvlText w:val="%5."/>
      <w:lvlJc w:val="left"/>
      <w:pPr>
        <w:ind w:left="3460" w:hanging="360"/>
      </w:pPr>
    </w:lvl>
    <w:lvl w:ilvl="5" w:tplc="4409001B" w:tentative="1">
      <w:start w:val="1"/>
      <w:numFmt w:val="lowerRoman"/>
      <w:lvlText w:val="%6."/>
      <w:lvlJc w:val="right"/>
      <w:pPr>
        <w:ind w:left="4180" w:hanging="180"/>
      </w:pPr>
    </w:lvl>
    <w:lvl w:ilvl="6" w:tplc="4409000F" w:tentative="1">
      <w:start w:val="1"/>
      <w:numFmt w:val="decimal"/>
      <w:lvlText w:val="%7."/>
      <w:lvlJc w:val="left"/>
      <w:pPr>
        <w:ind w:left="4900" w:hanging="360"/>
      </w:pPr>
    </w:lvl>
    <w:lvl w:ilvl="7" w:tplc="44090019" w:tentative="1">
      <w:start w:val="1"/>
      <w:numFmt w:val="lowerLetter"/>
      <w:lvlText w:val="%8."/>
      <w:lvlJc w:val="left"/>
      <w:pPr>
        <w:ind w:left="5620" w:hanging="360"/>
      </w:pPr>
    </w:lvl>
    <w:lvl w:ilvl="8" w:tplc="4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2" w15:restartNumberingAfterBreak="0">
    <w:nsid w:val="1E6B218E"/>
    <w:multiLevelType w:val="hybridMultilevel"/>
    <w:tmpl w:val="FC2E047C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F03F0"/>
    <w:multiLevelType w:val="hybridMultilevel"/>
    <w:tmpl w:val="9CDC551E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BF4924"/>
    <w:multiLevelType w:val="hybridMultilevel"/>
    <w:tmpl w:val="9872DE52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2F1918"/>
    <w:multiLevelType w:val="hybridMultilevel"/>
    <w:tmpl w:val="BFF46A12"/>
    <w:lvl w:ilvl="0" w:tplc="C7EE6874">
      <w:start w:val="1"/>
      <w:numFmt w:val="lowerLetter"/>
      <w:lvlText w:val="%1)"/>
      <w:lvlJc w:val="left"/>
      <w:pPr>
        <w:ind w:left="720" w:hanging="360"/>
      </w:pPr>
      <w:rPr>
        <w:rFonts w:ascii="Arial Nova" w:eastAsia="Times New Roman" w:hAnsi="Arial Nova" w:cs="Arial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6A48D9"/>
    <w:multiLevelType w:val="hybridMultilevel"/>
    <w:tmpl w:val="84E0E672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451095"/>
    <w:multiLevelType w:val="hybridMultilevel"/>
    <w:tmpl w:val="BC0E0FAA"/>
    <w:lvl w:ilvl="0" w:tplc="7F58FAC0">
      <w:start w:val="1"/>
      <w:numFmt w:val="lowerLetter"/>
      <w:lvlText w:val="%1)"/>
      <w:lvlJc w:val="left"/>
      <w:pPr>
        <w:ind w:left="1145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8" w15:restartNumberingAfterBreak="0">
    <w:nsid w:val="2CD535FC"/>
    <w:multiLevelType w:val="hybridMultilevel"/>
    <w:tmpl w:val="0B087858"/>
    <w:lvl w:ilvl="0" w:tplc="F34C382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2A368D"/>
    <w:multiLevelType w:val="hybridMultilevel"/>
    <w:tmpl w:val="BE1A80F2"/>
    <w:lvl w:ilvl="0" w:tplc="7EDC32E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2B25E8"/>
    <w:multiLevelType w:val="hybridMultilevel"/>
    <w:tmpl w:val="9D925D0E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A003F9F"/>
    <w:multiLevelType w:val="hybridMultilevel"/>
    <w:tmpl w:val="13FC2036"/>
    <w:lvl w:ilvl="0" w:tplc="7540AD4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645FE2"/>
    <w:multiLevelType w:val="hybridMultilevel"/>
    <w:tmpl w:val="689EF134"/>
    <w:lvl w:ilvl="0" w:tplc="9CF284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9F11D8"/>
    <w:multiLevelType w:val="hybridMultilevel"/>
    <w:tmpl w:val="8C44A044"/>
    <w:lvl w:ilvl="0" w:tplc="4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4" w15:restartNumberingAfterBreak="0">
    <w:nsid w:val="44036D8D"/>
    <w:multiLevelType w:val="hybridMultilevel"/>
    <w:tmpl w:val="664866C0"/>
    <w:lvl w:ilvl="0" w:tplc="2F74CB4E">
      <w:start w:val="1"/>
      <w:numFmt w:val="decimal"/>
      <w:lvlText w:val="%1."/>
      <w:lvlJc w:val="left"/>
      <w:pPr>
        <w:ind w:left="1146" w:hanging="360"/>
      </w:pPr>
      <w:rPr>
        <w:sz w:val="16"/>
        <w:szCs w:val="16"/>
      </w:rPr>
    </w:lvl>
    <w:lvl w:ilvl="1" w:tplc="44090019" w:tentative="1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471C48D0"/>
    <w:multiLevelType w:val="hybridMultilevel"/>
    <w:tmpl w:val="6A4A3A0C"/>
    <w:lvl w:ilvl="0" w:tplc="7AAA5674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6" w15:restartNumberingAfterBreak="0">
    <w:nsid w:val="48DE24D5"/>
    <w:multiLevelType w:val="hybridMultilevel"/>
    <w:tmpl w:val="D854984C"/>
    <w:lvl w:ilvl="0" w:tplc="4409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27" w15:restartNumberingAfterBreak="0">
    <w:nsid w:val="49743C20"/>
    <w:multiLevelType w:val="hybridMultilevel"/>
    <w:tmpl w:val="9ECEF470"/>
    <w:lvl w:ilvl="0" w:tplc="4409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8" w15:restartNumberingAfterBreak="0">
    <w:nsid w:val="4E2234CC"/>
    <w:multiLevelType w:val="hybridMultilevel"/>
    <w:tmpl w:val="A4781308"/>
    <w:lvl w:ilvl="0" w:tplc="860842FA">
      <w:start w:val="1"/>
      <w:numFmt w:val="lowerLetter"/>
      <w:lvlText w:val="%1)"/>
      <w:lvlJc w:val="left"/>
      <w:pPr>
        <w:ind w:left="720" w:hanging="360"/>
      </w:pPr>
      <w:rPr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703B6"/>
    <w:multiLevelType w:val="hybridMultilevel"/>
    <w:tmpl w:val="3F9A794E"/>
    <w:lvl w:ilvl="0" w:tplc="7AAA5674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0" w15:restartNumberingAfterBreak="0">
    <w:nsid w:val="547D15AD"/>
    <w:multiLevelType w:val="hybridMultilevel"/>
    <w:tmpl w:val="9CDC551E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CC2FF4"/>
    <w:multiLevelType w:val="hybridMultilevel"/>
    <w:tmpl w:val="338024E2"/>
    <w:lvl w:ilvl="0" w:tplc="A204F914">
      <w:start w:val="1"/>
      <w:numFmt w:val="lowerRoman"/>
      <w:lvlText w:val="(%1)"/>
      <w:lvlJc w:val="left"/>
      <w:pPr>
        <w:ind w:left="1048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08" w:hanging="360"/>
      </w:pPr>
    </w:lvl>
    <w:lvl w:ilvl="2" w:tplc="4409001B" w:tentative="1">
      <w:start w:val="1"/>
      <w:numFmt w:val="lowerRoman"/>
      <w:lvlText w:val="%3."/>
      <w:lvlJc w:val="right"/>
      <w:pPr>
        <w:ind w:left="2128" w:hanging="180"/>
      </w:pPr>
    </w:lvl>
    <w:lvl w:ilvl="3" w:tplc="4409000F" w:tentative="1">
      <w:start w:val="1"/>
      <w:numFmt w:val="decimal"/>
      <w:lvlText w:val="%4."/>
      <w:lvlJc w:val="left"/>
      <w:pPr>
        <w:ind w:left="2848" w:hanging="360"/>
      </w:pPr>
    </w:lvl>
    <w:lvl w:ilvl="4" w:tplc="44090019" w:tentative="1">
      <w:start w:val="1"/>
      <w:numFmt w:val="lowerLetter"/>
      <w:lvlText w:val="%5."/>
      <w:lvlJc w:val="left"/>
      <w:pPr>
        <w:ind w:left="3568" w:hanging="360"/>
      </w:pPr>
    </w:lvl>
    <w:lvl w:ilvl="5" w:tplc="4409001B" w:tentative="1">
      <w:start w:val="1"/>
      <w:numFmt w:val="lowerRoman"/>
      <w:lvlText w:val="%6."/>
      <w:lvlJc w:val="right"/>
      <w:pPr>
        <w:ind w:left="4288" w:hanging="180"/>
      </w:pPr>
    </w:lvl>
    <w:lvl w:ilvl="6" w:tplc="4409000F" w:tentative="1">
      <w:start w:val="1"/>
      <w:numFmt w:val="decimal"/>
      <w:lvlText w:val="%7."/>
      <w:lvlJc w:val="left"/>
      <w:pPr>
        <w:ind w:left="5008" w:hanging="360"/>
      </w:pPr>
    </w:lvl>
    <w:lvl w:ilvl="7" w:tplc="44090019" w:tentative="1">
      <w:start w:val="1"/>
      <w:numFmt w:val="lowerLetter"/>
      <w:lvlText w:val="%8."/>
      <w:lvlJc w:val="left"/>
      <w:pPr>
        <w:ind w:left="5728" w:hanging="360"/>
      </w:pPr>
    </w:lvl>
    <w:lvl w:ilvl="8" w:tplc="4409001B" w:tentative="1">
      <w:start w:val="1"/>
      <w:numFmt w:val="lowerRoman"/>
      <w:lvlText w:val="%9."/>
      <w:lvlJc w:val="right"/>
      <w:pPr>
        <w:ind w:left="6448" w:hanging="180"/>
      </w:pPr>
    </w:lvl>
  </w:abstractNum>
  <w:abstractNum w:abstractNumId="32" w15:restartNumberingAfterBreak="0">
    <w:nsid w:val="56E72F10"/>
    <w:multiLevelType w:val="hybridMultilevel"/>
    <w:tmpl w:val="F2F40CDA"/>
    <w:lvl w:ilvl="0" w:tplc="4409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9637716"/>
    <w:multiLevelType w:val="hybridMultilevel"/>
    <w:tmpl w:val="CDCE05BC"/>
    <w:lvl w:ilvl="0" w:tplc="4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59D9194A"/>
    <w:multiLevelType w:val="hybridMultilevel"/>
    <w:tmpl w:val="F2F40CDA"/>
    <w:lvl w:ilvl="0" w:tplc="4409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 w15:restartNumberingAfterBreak="0">
    <w:nsid w:val="5B563348"/>
    <w:multiLevelType w:val="hybridMultilevel"/>
    <w:tmpl w:val="EDFA2246"/>
    <w:lvl w:ilvl="0" w:tplc="2612EC02">
      <w:start w:val="1"/>
      <w:numFmt w:val="decimal"/>
      <w:lvlText w:val="%1."/>
      <w:lvlJc w:val="left"/>
      <w:pPr>
        <w:ind w:left="720" w:hanging="360"/>
      </w:pPr>
      <w:rPr>
        <w:rFonts w:ascii="Arial Nova" w:hAnsi="Arial Nova" w:hint="default"/>
        <w:b w:val="0"/>
        <w:bCs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553E54"/>
    <w:multiLevelType w:val="hybridMultilevel"/>
    <w:tmpl w:val="634CECBC"/>
    <w:lvl w:ilvl="0" w:tplc="8D3E05FE">
      <w:start w:val="1"/>
      <w:numFmt w:val="lowerLetter"/>
      <w:lvlText w:val="%1)"/>
      <w:lvlJc w:val="left"/>
      <w:pPr>
        <w:ind w:left="785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505" w:hanging="360"/>
      </w:pPr>
    </w:lvl>
    <w:lvl w:ilvl="2" w:tplc="4409001B" w:tentative="1">
      <w:start w:val="1"/>
      <w:numFmt w:val="lowerRoman"/>
      <w:lvlText w:val="%3."/>
      <w:lvlJc w:val="right"/>
      <w:pPr>
        <w:ind w:left="2225" w:hanging="180"/>
      </w:pPr>
    </w:lvl>
    <w:lvl w:ilvl="3" w:tplc="4409000F" w:tentative="1">
      <w:start w:val="1"/>
      <w:numFmt w:val="decimal"/>
      <w:lvlText w:val="%4."/>
      <w:lvlJc w:val="left"/>
      <w:pPr>
        <w:ind w:left="2945" w:hanging="360"/>
      </w:pPr>
    </w:lvl>
    <w:lvl w:ilvl="4" w:tplc="44090019" w:tentative="1">
      <w:start w:val="1"/>
      <w:numFmt w:val="lowerLetter"/>
      <w:lvlText w:val="%5."/>
      <w:lvlJc w:val="left"/>
      <w:pPr>
        <w:ind w:left="3665" w:hanging="360"/>
      </w:pPr>
    </w:lvl>
    <w:lvl w:ilvl="5" w:tplc="4409001B" w:tentative="1">
      <w:start w:val="1"/>
      <w:numFmt w:val="lowerRoman"/>
      <w:lvlText w:val="%6."/>
      <w:lvlJc w:val="right"/>
      <w:pPr>
        <w:ind w:left="4385" w:hanging="180"/>
      </w:pPr>
    </w:lvl>
    <w:lvl w:ilvl="6" w:tplc="4409000F" w:tentative="1">
      <w:start w:val="1"/>
      <w:numFmt w:val="decimal"/>
      <w:lvlText w:val="%7."/>
      <w:lvlJc w:val="left"/>
      <w:pPr>
        <w:ind w:left="5105" w:hanging="360"/>
      </w:pPr>
    </w:lvl>
    <w:lvl w:ilvl="7" w:tplc="44090019" w:tentative="1">
      <w:start w:val="1"/>
      <w:numFmt w:val="lowerLetter"/>
      <w:lvlText w:val="%8."/>
      <w:lvlJc w:val="left"/>
      <w:pPr>
        <w:ind w:left="5825" w:hanging="360"/>
      </w:pPr>
    </w:lvl>
    <w:lvl w:ilvl="8" w:tplc="4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7" w15:restartNumberingAfterBreak="0">
    <w:nsid w:val="61DC75A3"/>
    <w:multiLevelType w:val="hybridMultilevel"/>
    <w:tmpl w:val="FC2E047C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DF3BFC"/>
    <w:multiLevelType w:val="hybridMultilevel"/>
    <w:tmpl w:val="880E2634"/>
    <w:lvl w:ilvl="0" w:tplc="FDBA91D0">
      <w:start w:val="1"/>
      <w:numFmt w:val="decimal"/>
      <w:lvlText w:val="%1."/>
      <w:lvlJc w:val="left"/>
      <w:pPr>
        <w:ind w:left="720" w:hanging="360"/>
      </w:pPr>
      <w:rPr>
        <w:rFonts w:ascii="Arial Nova" w:hAnsi="Arial Nova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B2571"/>
    <w:multiLevelType w:val="hybridMultilevel"/>
    <w:tmpl w:val="5DCA73F6"/>
    <w:lvl w:ilvl="0" w:tplc="3A3A393E">
      <w:start w:val="1"/>
      <w:numFmt w:val="lowerLetter"/>
      <w:lvlText w:val="%1)"/>
      <w:lvlJc w:val="left"/>
      <w:pPr>
        <w:ind w:left="402" w:hanging="360"/>
      </w:pPr>
      <w:rPr>
        <w:rFonts w:hint="default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122" w:hanging="360"/>
      </w:pPr>
    </w:lvl>
    <w:lvl w:ilvl="2" w:tplc="4409001B" w:tentative="1">
      <w:start w:val="1"/>
      <w:numFmt w:val="lowerRoman"/>
      <w:lvlText w:val="%3."/>
      <w:lvlJc w:val="right"/>
      <w:pPr>
        <w:ind w:left="1842" w:hanging="180"/>
      </w:pPr>
    </w:lvl>
    <w:lvl w:ilvl="3" w:tplc="4409000F" w:tentative="1">
      <w:start w:val="1"/>
      <w:numFmt w:val="decimal"/>
      <w:lvlText w:val="%4."/>
      <w:lvlJc w:val="left"/>
      <w:pPr>
        <w:ind w:left="2562" w:hanging="360"/>
      </w:pPr>
    </w:lvl>
    <w:lvl w:ilvl="4" w:tplc="44090019" w:tentative="1">
      <w:start w:val="1"/>
      <w:numFmt w:val="lowerLetter"/>
      <w:lvlText w:val="%5."/>
      <w:lvlJc w:val="left"/>
      <w:pPr>
        <w:ind w:left="3282" w:hanging="360"/>
      </w:pPr>
    </w:lvl>
    <w:lvl w:ilvl="5" w:tplc="4409001B" w:tentative="1">
      <w:start w:val="1"/>
      <w:numFmt w:val="lowerRoman"/>
      <w:lvlText w:val="%6."/>
      <w:lvlJc w:val="right"/>
      <w:pPr>
        <w:ind w:left="4002" w:hanging="180"/>
      </w:pPr>
    </w:lvl>
    <w:lvl w:ilvl="6" w:tplc="4409000F" w:tentative="1">
      <w:start w:val="1"/>
      <w:numFmt w:val="decimal"/>
      <w:lvlText w:val="%7."/>
      <w:lvlJc w:val="left"/>
      <w:pPr>
        <w:ind w:left="4722" w:hanging="360"/>
      </w:pPr>
    </w:lvl>
    <w:lvl w:ilvl="7" w:tplc="44090019" w:tentative="1">
      <w:start w:val="1"/>
      <w:numFmt w:val="lowerLetter"/>
      <w:lvlText w:val="%8."/>
      <w:lvlJc w:val="left"/>
      <w:pPr>
        <w:ind w:left="5442" w:hanging="360"/>
      </w:pPr>
    </w:lvl>
    <w:lvl w:ilvl="8" w:tplc="4409001B" w:tentative="1">
      <w:start w:val="1"/>
      <w:numFmt w:val="lowerRoman"/>
      <w:lvlText w:val="%9."/>
      <w:lvlJc w:val="right"/>
      <w:pPr>
        <w:ind w:left="6162" w:hanging="180"/>
      </w:pPr>
    </w:lvl>
  </w:abstractNum>
  <w:abstractNum w:abstractNumId="40" w15:restartNumberingAfterBreak="0">
    <w:nsid w:val="7DA20A1F"/>
    <w:multiLevelType w:val="hybridMultilevel"/>
    <w:tmpl w:val="CC021B50"/>
    <w:lvl w:ilvl="0" w:tplc="FD788DB4">
      <w:start w:val="2"/>
      <w:numFmt w:val="bullet"/>
      <w:lvlText w:val="-"/>
      <w:lvlJc w:val="left"/>
      <w:pPr>
        <w:ind w:left="687" w:hanging="360"/>
      </w:pPr>
      <w:rPr>
        <w:rFonts w:ascii="Arial Nova" w:eastAsia="Times New Roman" w:hAnsi="Arial Nova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0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2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</w:abstractNum>
  <w:abstractNum w:abstractNumId="41" w15:restartNumberingAfterBreak="0">
    <w:nsid w:val="7F3A2BAE"/>
    <w:multiLevelType w:val="hybridMultilevel"/>
    <w:tmpl w:val="24E0FE0C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4"/>
  </w:num>
  <w:num w:numId="3">
    <w:abstractNumId w:val="0"/>
  </w:num>
  <w:num w:numId="4">
    <w:abstractNumId w:val="26"/>
  </w:num>
  <w:num w:numId="5">
    <w:abstractNumId w:val="36"/>
  </w:num>
  <w:num w:numId="6">
    <w:abstractNumId w:val="16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</w:num>
  <w:num w:numId="9">
    <w:abstractNumId w:val="3"/>
  </w:num>
  <w:num w:numId="10">
    <w:abstractNumId w:val="4"/>
  </w:num>
  <w:num w:numId="11">
    <w:abstractNumId w:val="9"/>
  </w:num>
  <w:num w:numId="12">
    <w:abstractNumId w:val="13"/>
  </w:num>
  <w:num w:numId="13">
    <w:abstractNumId w:val="23"/>
  </w:num>
  <w:num w:numId="14">
    <w:abstractNumId w:val="27"/>
  </w:num>
  <w:num w:numId="15">
    <w:abstractNumId w:val="25"/>
  </w:num>
  <w:num w:numId="16">
    <w:abstractNumId w:val="17"/>
  </w:num>
  <w:num w:numId="17">
    <w:abstractNumId w:val="14"/>
  </w:num>
  <w:num w:numId="18">
    <w:abstractNumId w:val="21"/>
  </w:num>
  <w:num w:numId="19">
    <w:abstractNumId w:val="32"/>
  </w:num>
  <w:num w:numId="20">
    <w:abstractNumId w:val="6"/>
  </w:num>
  <w:num w:numId="21">
    <w:abstractNumId w:val="7"/>
  </w:num>
  <w:num w:numId="22">
    <w:abstractNumId w:val="10"/>
  </w:num>
  <w:num w:numId="23">
    <w:abstractNumId w:val="12"/>
  </w:num>
  <w:num w:numId="24">
    <w:abstractNumId w:val="33"/>
  </w:num>
  <w:num w:numId="25">
    <w:abstractNumId w:val="20"/>
  </w:num>
  <w:num w:numId="26">
    <w:abstractNumId w:val="41"/>
  </w:num>
  <w:num w:numId="27">
    <w:abstractNumId w:val="2"/>
  </w:num>
  <w:num w:numId="28">
    <w:abstractNumId w:val="34"/>
  </w:num>
  <w:num w:numId="29">
    <w:abstractNumId w:val="30"/>
  </w:num>
  <w:num w:numId="30">
    <w:abstractNumId w:val="37"/>
  </w:num>
  <w:num w:numId="31">
    <w:abstractNumId w:val="38"/>
  </w:num>
  <w:num w:numId="32">
    <w:abstractNumId w:val="19"/>
  </w:num>
  <w:num w:numId="33">
    <w:abstractNumId w:val="28"/>
  </w:num>
  <w:num w:numId="34">
    <w:abstractNumId w:val="39"/>
  </w:num>
  <w:num w:numId="35">
    <w:abstractNumId w:val="1"/>
  </w:num>
  <w:num w:numId="36">
    <w:abstractNumId w:val="29"/>
  </w:num>
  <w:num w:numId="37">
    <w:abstractNumId w:val="8"/>
  </w:num>
  <w:num w:numId="38">
    <w:abstractNumId w:val="40"/>
  </w:num>
  <w:num w:numId="39">
    <w:abstractNumId w:val="31"/>
  </w:num>
  <w:num w:numId="40">
    <w:abstractNumId w:val="18"/>
  </w:num>
  <w:num w:numId="41">
    <w:abstractNumId w:val="22"/>
  </w:num>
  <w:num w:numId="42">
    <w:abstractNumId w:val="35"/>
  </w:num>
  <w:num w:numId="43">
    <w:abstractNumId w:val="1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SMNMV6PqUsdUNIBN85ljyVmZ/qx+T3NBAyHy6BEyqaV7EeABfuA9P/jjYZdUbEnCKOnf+i51+v9BynD0qUsWQ==" w:salt="qp+9vFDMME6taVDn3icFW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E3tDQwNDI3NDNQ0lEKTi0uzszPAykwNK0FAGGsLR0tAAAA"/>
  </w:docVars>
  <w:rsids>
    <w:rsidRoot w:val="0008494C"/>
    <w:rsid w:val="0000013C"/>
    <w:rsid w:val="00005867"/>
    <w:rsid w:val="00016525"/>
    <w:rsid w:val="0001751B"/>
    <w:rsid w:val="00021E6F"/>
    <w:rsid w:val="00034CE8"/>
    <w:rsid w:val="000364AB"/>
    <w:rsid w:val="000375A3"/>
    <w:rsid w:val="00037C72"/>
    <w:rsid w:val="00040301"/>
    <w:rsid w:val="00040E92"/>
    <w:rsid w:val="00047D37"/>
    <w:rsid w:val="000541CA"/>
    <w:rsid w:val="00054CCE"/>
    <w:rsid w:val="000623A5"/>
    <w:rsid w:val="00064B1B"/>
    <w:rsid w:val="000709D2"/>
    <w:rsid w:val="00070CC0"/>
    <w:rsid w:val="00072657"/>
    <w:rsid w:val="0008494C"/>
    <w:rsid w:val="000902EC"/>
    <w:rsid w:val="00090C99"/>
    <w:rsid w:val="00091257"/>
    <w:rsid w:val="000962A5"/>
    <w:rsid w:val="000A5489"/>
    <w:rsid w:val="000B0073"/>
    <w:rsid w:val="000B04B8"/>
    <w:rsid w:val="000B282E"/>
    <w:rsid w:val="000B32B4"/>
    <w:rsid w:val="000B34CD"/>
    <w:rsid w:val="000B70A3"/>
    <w:rsid w:val="000C24D7"/>
    <w:rsid w:val="000C6543"/>
    <w:rsid w:val="000C6ED8"/>
    <w:rsid w:val="000C72B4"/>
    <w:rsid w:val="000D3D98"/>
    <w:rsid w:val="000E269D"/>
    <w:rsid w:val="000E3754"/>
    <w:rsid w:val="000E69D7"/>
    <w:rsid w:val="000E71B8"/>
    <w:rsid w:val="000F0625"/>
    <w:rsid w:val="000F06CC"/>
    <w:rsid w:val="000F287D"/>
    <w:rsid w:val="000F4618"/>
    <w:rsid w:val="000F4BB0"/>
    <w:rsid w:val="000F5612"/>
    <w:rsid w:val="000F62CA"/>
    <w:rsid w:val="000F7368"/>
    <w:rsid w:val="00100047"/>
    <w:rsid w:val="00101919"/>
    <w:rsid w:val="00110B03"/>
    <w:rsid w:val="001129BC"/>
    <w:rsid w:val="00113B82"/>
    <w:rsid w:val="001152CB"/>
    <w:rsid w:val="00115552"/>
    <w:rsid w:val="001207D7"/>
    <w:rsid w:val="00122823"/>
    <w:rsid w:val="00127C7F"/>
    <w:rsid w:val="00132305"/>
    <w:rsid w:val="00132F33"/>
    <w:rsid w:val="00147F4C"/>
    <w:rsid w:val="001528E8"/>
    <w:rsid w:val="001571C3"/>
    <w:rsid w:val="00164162"/>
    <w:rsid w:val="00174685"/>
    <w:rsid w:val="001746A8"/>
    <w:rsid w:val="00190782"/>
    <w:rsid w:val="00193735"/>
    <w:rsid w:val="001A0C2C"/>
    <w:rsid w:val="001A283B"/>
    <w:rsid w:val="001B0EFD"/>
    <w:rsid w:val="001B4FC7"/>
    <w:rsid w:val="001C361A"/>
    <w:rsid w:val="001C3F46"/>
    <w:rsid w:val="001D1AE2"/>
    <w:rsid w:val="001D2AE3"/>
    <w:rsid w:val="001D3330"/>
    <w:rsid w:val="001E09B4"/>
    <w:rsid w:val="001E0DAC"/>
    <w:rsid w:val="001E1BDB"/>
    <w:rsid w:val="001E34B9"/>
    <w:rsid w:val="001E7994"/>
    <w:rsid w:val="001E7B46"/>
    <w:rsid w:val="001F6E7D"/>
    <w:rsid w:val="0020485A"/>
    <w:rsid w:val="00204C52"/>
    <w:rsid w:val="00210093"/>
    <w:rsid w:val="00215FF7"/>
    <w:rsid w:val="002243CA"/>
    <w:rsid w:val="00225659"/>
    <w:rsid w:val="00225D24"/>
    <w:rsid w:val="00231349"/>
    <w:rsid w:val="00235596"/>
    <w:rsid w:val="0023624A"/>
    <w:rsid w:val="00240916"/>
    <w:rsid w:val="00241A47"/>
    <w:rsid w:val="00247892"/>
    <w:rsid w:val="0025078B"/>
    <w:rsid w:val="00251524"/>
    <w:rsid w:val="00253875"/>
    <w:rsid w:val="002544ED"/>
    <w:rsid w:val="00260733"/>
    <w:rsid w:val="002610D7"/>
    <w:rsid w:val="002620B1"/>
    <w:rsid w:val="00266013"/>
    <w:rsid w:val="0026679B"/>
    <w:rsid w:val="00276B1B"/>
    <w:rsid w:val="00276DC2"/>
    <w:rsid w:val="00282205"/>
    <w:rsid w:val="002858BA"/>
    <w:rsid w:val="00286989"/>
    <w:rsid w:val="002961BA"/>
    <w:rsid w:val="002A00E8"/>
    <w:rsid w:val="002A0AB5"/>
    <w:rsid w:val="002B0E6C"/>
    <w:rsid w:val="002B1410"/>
    <w:rsid w:val="002C31F7"/>
    <w:rsid w:val="002D1332"/>
    <w:rsid w:val="002D3202"/>
    <w:rsid w:val="002D5412"/>
    <w:rsid w:val="002E4408"/>
    <w:rsid w:val="002E7641"/>
    <w:rsid w:val="002F0463"/>
    <w:rsid w:val="002F2D39"/>
    <w:rsid w:val="002F3816"/>
    <w:rsid w:val="002F5666"/>
    <w:rsid w:val="002F69F0"/>
    <w:rsid w:val="0030679A"/>
    <w:rsid w:val="0030770C"/>
    <w:rsid w:val="00311115"/>
    <w:rsid w:val="00311310"/>
    <w:rsid w:val="00312A3E"/>
    <w:rsid w:val="003169F2"/>
    <w:rsid w:val="003212B5"/>
    <w:rsid w:val="00323172"/>
    <w:rsid w:val="00323B3A"/>
    <w:rsid w:val="00324CB8"/>
    <w:rsid w:val="00327B9D"/>
    <w:rsid w:val="0033458A"/>
    <w:rsid w:val="0034295D"/>
    <w:rsid w:val="00344868"/>
    <w:rsid w:val="00352448"/>
    <w:rsid w:val="00357F8C"/>
    <w:rsid w:val="00360799"/>
    <w:rsid w:val="00364E4D"/>
    <w:rsid w:val="0037000B"/>
    <w:rsid w:val="00370706"/>
    <w:rsid w:val="00372323"/>
    <w:rsid w:val="00376793"/>
    <w:rsid w:val="003814B6"/>
    <w:rsid w:val="003842D8"/>
    <w:rsid w:val="003922DA"/>
    <w:rsid w:val="003A0599"/>
    <w:rsid w:val="003A0DD5"/>
    <w:rsid w:val="003A1862"/>
    <w:rsid w:val="003A1932"/>
    <w:rsid w:val="003A39A6"/>
    <w:rsid w:val="003A4396"/>
    <w:rsid w:val="003A51AA"/>
    <w:rsid w:val="003A51F2"/>
    <w:rsid w:val="003A5C8A"/>
    <w:rsid w:val="003A6E0D"/>
    <w:rsid w:val="003A71A4"/>
    <w:rsid w:val="003B5278"/>
    <w:rsid w:val="003C32F1"/>
    <w:rsid w:val="003C477F"/>
    <w:rsid w:val="003C4D92"/>
    <w:rsid w:val="003D03F9"/>
    <w:rsid w:val="003D12A4"/>
    <w:rsid w:val="003D22AE"/>
    <w:rsid w:val="003D794B"/>
    <w:rsid w:val="003E0FAB"/>
    <w:rsid w:val="003E3EA2"/>
    <w:rsid w:val="003F0421"/>
    <w:rsid w:val="003F1B79"/>
    <w:rsid w:val="003F46FE"/>
    <w:rsid w:val="003F712A"/>
    <w:rsid w:val="0040017D"/>
    <w:rsid w:val="00401D4F"/>
    <w:rsid w:val="00402924"/>
    <w:rsid w:val="004102FC"/>
    <w:rsid w:val="0041052C"/>
    <w:rsid w:val="00410FF8"/>
    <w:rsid w:val="00411DEA"/>
    <w:rsid w:val="00413A5C"/>
    <w:rsid w:val="00425502"/>
    <w:rsid w:val="004263CD"/>
    <w:rsid w:val="004311EB"/>
    <w:rsid w:val="00431368"/>
    <w:rsid w:val="00437899"/>
    <w:rsid w:val="004401CB"/>
    <w:rsid w:val="004424A9"/>
    <w:rsid w:val="00443DA9"/>
    <w:rsid w:val="004453E2"/>
    <w:rsid w:val="00446020"/>
    <w:rsid w:val="0044638F"/>
    <w:rsid w:val="004500A6"/>
    <w:rsid w:val="0045014D"/>
    <w:rsid w:val="00450314"/>
    <w:rsid w:val="00452AC8"/>
    <w:rsid w:val="00461E9A"/>
    <w:rsid w:val="00467B74"/>
    <w:rsid w:val="00473544"/>
    <w:rsid w:val="004765FB"/>
    <w:rsid w:val="004775E4"/>
    <w:rsid w:val="00483354"/>
    <w:rsid w:val="00484A3C"/>
    <w:rsid w:val="00485D76"/>
    <w:rsid w:val="004A6229"/>
    <w:rsid w:val="004A696B"/>
    <w:rsid w:val="004B0485"/>
    <w:rsid w:val="004B5913"/>
    <w:rsid w:val="004C04F4"/>
    <w:rsid w:val="004C3347"/>
    <w:rsid w:val="004C7567"/>
    <w:rsid w:val="004D2EEB"/>
    <w:rsid w:val="004D405F"/>
    <w:rsid w:val="004D6195"/>
    <w:rsid w:val="004E23F1"/>
    <w:rsid w:val="004E4991"/>
    <w:rsid w:val="004E4CF8"/>
    <w:rsid w:val="004E6BBA"/>
    <w:rsid w:val="004E7EE6"/>
    <w:rsid w:val="004F07AC"/>
    <w:rsid w:val="004F4204"/>
    <w:rsid w:val="005003F6"/>
    <w:rsid w:val="00500968"/>
    <w:rsid w:val="00504204"/>
    <w:rsid w:val="005060B0"/>
    <w:rsid w:val="00510065"/>
    <w:rsid w:val="00511AEF"/>
    <w:rsid w:val="00514915"/>
    <w:rsid w:val="00524626"/>
    <w:rsid w:val="0052632E"/>
    <w:rsid w:val="00527FF1"/>
    <w:rsid w:val="00533C25"/>
    <w:rsid w:val="00535500"/>
    <w:rsid w:val="00537C8A"/>
    <w:rsid w:val="00541DB4"/>
    <w:rsid w:val="00543A4E"/>
    <w:rsid w:val="005444E1"/>
    <w:rsid w:val="00544C1A"/>
    <w:rsid w:val="00544CFE"/>
    <w:rsid w:val="00547C4D"/>
    <w:rsid w:val="005509A7"/>
    <w:rsid w:val="0055245F"/>
    <w:rsid w:val="00556FA7"/>
    <w:rsid w:val="0055738A"/>
    <w:rsid w:val="0056697E"/>
    <w:rsid w:val="00567523"/>
    <w:rsid w:val="00574AA4"/>
    <w:rsid w:val="0057702D"/>
    <w:rsid w:val="00581802"/>
    <w:rsid w:val="00583417"/>
    <w:rsid w:val="005905F2"/>
    <w:rsid w:val="00591E1F"/>
    <w:rsid w:val="00593118"/>
    <w:rsid w:val="005A0188"/>
    <w:rsid w:val="005A21F3"/>
    <w:rsid w:val="005A2AE2"/>
    <w:rsid w:val="005A312C"/>
    <w:rsid w:val="005A6C7D"/>
    <w:rsid w:val="005A6D92"/>
    <w:rsid w:val="005A7380"/>
    <w:rsid w:val="005B4608"/>
    <w:rsid w:val="005B538D"/>
    <w:rsid w:val="005B795F"/>
    <w:rsid w:val="005B7FBD"/>
    <w:rsid w:val="005C6541"/>
    <w:rsid w:val="005D4D12"/>
    <w:rsid w:val="005D68ED"/>
    <w:rsid w:val="005E4A42"/>
    <w:rsid w:val="005E4D34"/>
    <w:rsid w:val="005F2D5C"/>
    <w:rsid w:val="005F6FEB"/>
    <w:rsid w:val="00600143"/>
    <w:rsid w:val="00602FD3"/>
    <w:rsid w:val="006031AB"/>
    <w:rsid w:val="006034DE"/>
    <w:rsid w:val="0060441D"/>
    <w:rsid w:val="00604564"/>
    <w:rsid w:val="00604961"/>
    <w:rsid w:val="006049F3"/>
    <w:rsid w:val="006060B3"/>
    <w:rsid w:val="0061521C"/>
    <w:rsid w:val="006155F2"/>
    <w:rsid w:val="00630DA9"/>
    <w:rsid w:val="00634E2E"/>
    <w:rsid w:val="006439D6"/>
    <w:rsid w:val="00644DF9"/>
    <w:rsid w:val="0065132D"/>
    <w:rsid w:val="006526FD"/>
    <w:rsid w:val="00652DD4"/>
    <w:rsid w:val="0066025E"/>
    <w:rsid w:val="00663AEB"/>
    <w:rsid w:val="00664830"/>
    <w:rsid w:val="00666F3A"/>
    <w:rsid w:val="0067065E"/>
    <w:rsid w:val="00682168"/>
    <w:rsid w:val="00682778"/>
    <w:rsid w:val="00692F11"/>
    <w:rsid w:val="006964DE"/>
    <w:rsid w:val="00696B34"/>
    <w:rsid w:val="006A4DB7"/>
    <w:rsid w:val="006A5881"/>
    <w:rsid w:val="006A7DE5"/>
    <w:rsid w:val="006B13D8"/>
    <w:rsid w:val="006B1CA3"/>
    <w:rsid w:val="006B7CE1"/>
    <w:rsid w:val="006C4D96"/>
    <w:rsid w:val="006C6DA9"/>
    <w:rsid w:val="006D4E50"/>
    <w:rsid w:val="006E0C62"/>
    <w:rsid w:val="006E10E0"/>
    <w:rsid w:val="006E531D"/>
    <w:rsid w:val="006F2044"/>
    <w:rsid w:val="006F2CB5"/>
    <w:rsid w:val="006F3BC5"/>
    <w:rsid w:val="006F5EA5"/>
    <w:rsid w:val="00703ABE"/>
    <w:rsid w:val="00710BBC"/>
    <w:rsid w:val="00710EE9"/>
    <w:rsid w:val="00711175"/>
    <w:rsid w:val="0071143A"/>
    <w:rsid w:val="007127A3"/>
    <w:rsid w:val="00715282"/>
    <w:rsid w:val="00716733"/>
    <w:rsid w:val="00722CB9"/>
    <w:rsid w:val="007259FE"/>
    <w:rsid w:val="0073113C"/>
    <w:rsid w:val="007353CC"/>
    <w:rsid w:val="00743077"/>
    <w:rsid w:val="00743AC2"/>
    <w:rsid w:val="0074455D"/>
    <w:rsid w:val="007447D6"/>
    <w:rsid w:val="00747214"/>
    <w:rsid w:val="007478C3"/>
    <w:rsid w:val="00752CAD"/>
    <w:rsid w:val="0075348A"/>
    <w:rsid w:val="0076270E"/>
    <w:rsid w:val="00764BA6"/>
    <w:rsid w:val="0076652F"/>
    <w:rsid w:val="00773D85"/>
    <w:rsid w:val="00775862"/>
    <w:rsid w:val="00776619"/>
    <w:rsid w:val="00781649"/>
    <w:rsid w:val="00781F97"/>
    <w:rsid w:val="0079341F"/>
    <w:rsid w:val="007A1828"/>
    <w:rsid w:val="007A2F00"/>
    <w:rsid w:val="007A51B1"/>
    <w:rsid w:val="007A772D"/>
    <w:rsid w:val="007A7F5B"/>
    <w:rsid w:val="007B0FB7"/>
    <w:rsid w:val="007B1B32"/>
    <w:rsid w:val="007B26D1"/>
    <w:rsid w:val="007B3193"/>
    <w:rsid w:val="007C202F"/>
    <w:rsid w:val="007C2C65"/>
    <w:rsid w:val="007C7D7A"/>
    <w:rsid w:val="007D0B9F"/>
    <w:rsid w:val="007D2601"/>
    <w:rsid w:val="007D66D6"/>
    <w:rsid w:val="007F02C2"/>
    <w:rsid w:val="007F285B"/>
    <w:rsid w:val="007F3CAA"/>
    <w:rsid w:val="007F7090"/>
    <w:rsid w:val="007F744A"/>
    <w:rsid w:val="008031E6"/>
    <w:rsid w:val="00804AAF"/>
    <w:rsid w:val="00813F71"/>
    <w:rsid w:val="00813F7D"/>
    <w:rsid w:val="008151D3"/>
    <w:rsid w:val="00815DA6"/>
    <w:rsid w:val="00816324"/>
    <w:rsid w:val="00821092"/>
    <w:rsid w:val="00821539"/>
    <w:rsid w:val="00821EAB"/>
    <w:rsid w:val="0082371F"/>
    <w:rsid w:val="00823CC6"/>
    <w:rsid w:val="00823E6C"/>
    <w:rsid w:val="00824485"/>
    <w:rsid w:val="00825971"/>
    <w:rsid w:val="00830C05"/>
    <w:rsid w:val="00831268"/>
    <w:rsid w:val="00831CB1"/>
    <w:rsid w:val="00832C93"/>
    <w:rsid w:val="00833426"/>
    <w:rsid w:val="00840826"/>
    <w:rsid w:val="008425D3"/>
    <w:rsid w:val="008463C5"/>
    <w:rsid w:val="00847889"/>
    <w:rsid w:val="0085063B"/>
    <w:rsid w:val="00853A25"/>
    <w:rsid w:val="008714E5"/>
    <w:rsid w:val="00871A7E"/>
    <w:rsid w:val="00875043"/>
    <w:rsid w:val="00875251"/>
    <w:rsid w:val="008763A9"/>
    <w:rsid w:val="008803AF"/>
    <w:rsid w:val="0088091B"/>
    <w:rsid w:val="00881954"/>
    <w:rsid w:val="00887709"/>
    <w:rsid w:val="00890054"/>
    <w:rsid w:val="008918E4"/>
    <w:rsid w:val="008947B8"/>
    <w:rsid w:val="008950D6"/>
    <w:rsid w:val="0089775B"/>
    <w:rsid w:val="008A3BF6"/>
    <w:rsid w:val="008A4FEB"/>
    <w:rsid w:val="008A6803"/>
    <w:rsid w:val="008A7EC1"/>
    <w:rsid w:val="008B2565"/>
    <w:rsid w:val="008B4097"/>
    <w:rsid w:val="008C3560"/>
    <w:rsid w:val="008C3A78"/>
    <w:rsid w:val="008D600F"/>
    <w:rsid w:val="008D667E"/>
    <w:rsid w:val="008E3AD2"/>
    <w:rsid w:val="008F5BA4"/>
    <w:rsid w:val="008F60E5"/>
    <w:rsid w:val="0090081C"/>
    <w:rsid w:val="00903DC4"/>
    <w:rsid w:val="00914338"/>
    <w:rsid w:val="00914CC4"/>
    <w:rsid w:val="00915EC8"/>
    <w:rsid w:val="00925325"/>
    <w:rsid w:val="00927D68"/>
    <w:rsid w:val="00932721"/>
    <w:rsid w:val="00935E0E"/>
    <w:rsid w:val="00942534"/>
    <w:rsid w:val="00944133"/>
    <w:rsid w:val="00944E1E"/>
    <w:rsid w:val="00952BC2"/>
    <w:rsid w:val="00954206"/>
    <w:rsid w:val="00957F09"/>
    <w:rsid w:val="009630B0"/>
    <w:rsid w:val="009729EA"/>
    <w:rsid w:val="009735C6"/>
    <w:rsid w:val="00977C54"/>
    <w:rsid w:val="009802F0"/>
    <w:rsid w:val="00980871"/>
    <w:rsid w:val="00981972"/>
    <w:rsid w:val="00984186"/>
    <w:rsid w:val="009860C7"/>
    <w:rsid w:val="009879DE"/>
    <w:rsid w:val="00987F6E"/>
    <w:rsid w:val="00990424"/>
    <w:rsid w:val="00992D3F"/>
    <w:rsid w:val="009940DB"/>
    <w:rsid w:val="009A2EE5"/>
    <w:rsid w:val="009A419F"/>
    <w:rsid w:val="009A659D"/>
    <w:rsid w:val="009A7936"/>
    <w:rsid w:val="009B5268"/>
    <w:rsid w:val="009B6416"/>
    <w:rsid w:val="009C4FC7"/>
    <w:rsid w:val="009C56D4"/>
    <w:rsid w:val="009C6497"/>
    <w:rsid w:val="009C750B"/>
    <w:rsid w:val="009D3B30"/>
    <w:rsid w:val="009D67C1"/>
    <w:rsid w:val="009E0FE1"/>
    <w:rsid w:val="009F0EBC"/>
    <w:rsid w:val="009F199A"/>
    <w:rsid w:val="009F7ED0"/>
    <w:rsid w:val="00A04438"/>
    <w:rsid w:val="00A0571B"/>
    <w:rsid w:val="00A06042"/>
    <w:rsid w:val="00A13533"/>
    <w:rsid w:val="00A170B8"/>
    <w:rsid w:val="00A21CB1"/>
    <w:rsid w:val="00A27921"/>
    <w:rsid w:val="00A323B3"/>
    <w:rsid w:val="00A357E1"/>
    <w:rsid w:val="00A37A12"/>
    <w:rsid w:val="00A4131A"/>
    <w:rsid w:val="00A44E85"/>
    <w:rsid w:val="00A45F41"/>
    <w:rsid w:val="00A4634F"/>
    <w:rsid w:val="00A51125"/>
    <w:rsid w:val="00A52F0C"/>
    <w:rsid w:val="00A5341C"/>
    <w:rsid w:val="00A5400A"/>
    <w:rsid w:val="00A60A7F"/>
    <w:rsid w:val="00A64151"/>
    <w:rsid w:val="00A65F76"/>
    <w:rsid w:val="00A665BD"/>
    <w:rsid w:val="00A72342"/>
    <w:rsid w:val="00A727FC"/>
    <w:rsid w:val="00A742B5"/>
    <w:rsid w:val="00A74610"/>
    <w:rsid w:val="00A77124"/>
    <w:rsid w:val="00A82402"/>
    <w:rsid w:val="00A825BD"/>
    <w:rsid w:val="00A83D49"/>
    <w:rsid w:val="00A84005"/>
    <w:rsid w:val="00A85D8A"/>
    <w:rsid w:val="00A92A7B"/>
    <w:rsid w:val="00A93BEF"/>
    <w:rsid w:val="00A957B5"/>
    <w:rsid w:val="00AA38FB"/>
    <w:rsid w:val="00AA3967"/>
    <w:rsid w:val="00AA6F59"/>
    <w:rsid w:val="00AA7552"/>
    <w:rsid w:val="00AA7C1E"/>
    <w:rsid w:val="00AA7ED6"/>
    <w:rsid w:val="00AB0E74"/>
    <w:rsid w:val="00AB286A"/>
    <w:rsid w:val="00AB4637"/>
    <w:rsid w:val="00AB64B3"/>
    <w:rsid w:val="00AC11B0"/>
    <w:rsid w:val="00AC3BAA"/>
    <w:rsid w:val="00AC6DF7"/>
    <w:rsid w:val="00AD1774"/>
    <w:rsid w:val="00AD284C"/>
    <w:rsid w:val="00AD3DBE"/>
    <w:rsid w:val="00AE0465"/>
    <w:rsid w:val="00AE069B"/>
    <w:rsid w:val="00AE388C"/>
    <w:rsid w:val="00AF0057"/>
    <w:rsid w:val="00AF1D81"/>
    <w:rsid w:val="00AF7838"/>
    <w:rsid w:val="00B01B04"/>
    <w:rsid w:val="00B05406"/>
    <w:rsid w:val="00B06CC8"/>
    <w:rsid w:val="00B07E92"/>
    <w:rsid w:val="00B11CD2"/>
    <w:rsid w:val="00B15034"/>
    <w:rsid w:val="00B16FC2"/>
    <w:rsid w:val="00B219D4"/>
    <w:rsid w:val="00B231E9"/>
    <w:rsid w:val="00B278B4"/>
    <w:rsid w:val="00B301A4"/>
    <w:rsid w:val="00B3106B"/>
    <w:rsid w:val="00B312AC"/>
    <w:rsid w:val="00B31CE9"/>
    <w:rsid w:val="00B33637"/>
    <w:rsid w:val="00B33DF9"/>
    <w:rsid w:val="00B362D2"/>
    <w:rsid w:val="00B371CD"/>
    <w:rsid w:val="00B372EF"/>
    <w:rsid w:val="00B3797A"/>
    <w:rsid w:val="00B55B6A"/>
    <w:rsid w:val="00B57BE0"/>
    <w:rsid w:val="00B6069A"/>
    <w:rsid w:val="00B63567"/>
    <w:rsid w:val="00B64178"/>
    <w:rsid w:val="00B7316C"/>
    <w:rsid w:val="00B7392F"/>
    <w:rsid w:val="00B744E6"/>
    <w:rsid w:val="00B7562E"/>
    <w:rsid w:val="00B96F15"/>
    <w:rsid w:val="00B97E8D"/>
    <w:rsid w:val="00BA1CBC"/>
    <w:rsid w:val="00BA3416"/>
    <w:rsid w:val="00BA4456"/>
    <w:rsid w:val="00BA521E"/>
    <w:rsid w:val="00BA6A8B"/>
    <w:rsid w:val="00BB01A7"/>
    <w:rsid w:val="00BB1DCD"/>
    <w:rsid w:val="00BB2C9D"/>
    <w:rsid w:val="00BD5AE3"/>
    <w:rsid w:val="00BD6AE9"/>
    <w:rsid w:val="00BE13D4"/>
    <w:rsid w:val="00BE1885"/>
    <w:rsid w:val="00BE34DC"/>
    <w:rsid w:val="00BE48D7"/>
    <w:rsid w:val="00BE52AC"/>
    <w:rsid w:val="00BF26A4"/>
    <w:rsid w:val="00BF3801"/>
    <w:rsid w:val="00BF4E50"/>
    <w:rsid w:val="00BF6AB9"/>
    <w:rsid w:val="00C05A9E"/>
    <w:rsid w:val="00C05CE3"/>
    <w:rsid w:val="00C1539A"/>
    <w:rsid w:val="00C156C8"/>
    <w:rsid w:val="00C21928"/>
    <w:rsid w:val="00C25ED4"/>
    <w:rsid w:val="00C27127"/>
    <w:rsid w:val="00C2766C"/>
    <w:rsid w:val="00C35BB3"/>
    <w:rsid w:val="00C458D9"/>
    <w:rsid w:val="00C45A6F"/>
    <w:rsid w:val="00C46999"/>
    <w:rsid w:val="00C52CC5"/>
    <w:rsid w:val="00C6220C"/>
    <w:rsid w:val="00C625F6"/>
    <w:rsid w:val="00C706C4"/>
    <w:rsid w:val="00C70977"/>
    <w:rsid w:val="00C72602"/>
    <w:rsid w:val="00C729EA"/>
    <w:rsid w:val="00C73F6B"/>
    <w:rsid w:val="00C87F0B"/>
    <w:rsid w:val="00C93146"/>
    <w:rsid w:val="00C952AF"/>
    <w:rsid w:val="00CA1358"/>
    <w:rsid w:val="00CA7D57"/>
    <w:rsid w:val="00CB1B7F"/>
    <w:rsid w:val="00CB39E1"/>
    <w:rsid w:val="00CB4164"/>
    <w:rsid w:val="00CB62DF"/>
    <w:rsid w:val="00CB766C"/>
    <w:rsid w:val="00CC58A5"/>
    <w:rsid w:val="00CC5DDF"/>
    <w:rsid w:val="00CD0826"/>
    <w:rsid w:val="00CD185F"/>
    <w:rsid w:val="00CE69A8"/>
    <w:rsid w:val="00CF0A8C"/>
    <w:rsid w:val="00CF4572"/>
    <w:rsid w:val="00CF498F"/>
    <w:rsid w:val="00D07FE9"/>
    <w:rsid w:val="00D12902"/>
    <w:rsid w:val="00D266F1"/>
    <w:rsid w:val="00D32730"/>
    <w:rsid w:val="00D40387"/>
    <w:rsid w:val="00D428FF"/>
    <w:rsid w:val="00D540CE"/>
    <w:rsid w:val="00D5704F"/>
    <w:rsid w:val="00D61DA9"/>
    <w:rsid w:val="00D64E49"/>
    <w:rsid w:val="00D65C8C"/>
    <w:rsid w:val="00D67D50"/>
    <w:rsid w:val="00D67F4D"/>
    <w:rsid w:val="00D7010C"/>
    <w:rsid w:val="00D779BD"/>
    <w:rsid w:val="00D834CE"/>
    <w:rsid w:val="00D83FF2"/>
    <w:rsid w:val="00D9095D"/>
    <w:rsid w:val="00D93871"/>
    <w:rsid w:val="00D95822"/>
    <w:rsid w:val="00DA1847"/>
    <w:rsid w:val="00DA306A"/>
    <w:rsid w:val="00DA6EC0"/>
    <w:rsid w:val="00DA7E41"/>
    <w:rsid w:val="00DB081B"/>
    <w:rsid w:val="00DB3041"/>
    <w:rsid w:val="00DB3708"/>
    <w:rsid w:val="00DB58F7"/>
    <w:rsid w:val="00DB5AE2"/>
    <w:rsid w:val="00DB6135"/>
    <w:rsid w:val="00DB7677"/>
    <w:rsid w:val="00DC0683"/>
    <w:rsid w:val="00DC25DB"/>
    <w:rsid w:val="00DC2AF3"/>
    <w:rsid w:val="00DC347D"/>
    <w:rsid w:val="00DC3B84"/>
    <w:rsid w:val="00DC3F12"/>
    <w:rsid w:val="00DC4F06"/>
    <w:rsid w:val="00DC7910"/>
    <w:rsid w:val="00DD37F3"/>
    <w:rsid w:val="00DD4DDA"/>
    <w:rsid w:val="00DD74B3"/>
    <w:rsid w:val="00DE0636"/>
    <w:rsid w:val="00DE5506"/>
    <w:rsid w:val="00DE6530"/>
    <w:rsid w:val="00DF0EF3"/>
    <w:rsid w:val="00DF18FC"/>
    <w:rsid w:val="00DF2CE3"/>
    <w:rsid w:val="00DF4328"/>
    <w:rsid w:val="00DF5288"/>
    <w:rsid w:val="00DF5451"/>
    <w:rsid w:val="00DF663F"/>
    <w:rsid w:val="00DF6898"/>
    <w:rsid w:val="00E0074C"/>
    <w:rsid w:val="00E04436"/>
    <w:rsid w:val="00E044AE"/>
    <w:rsid w:val="00E07983"/>
    <w:rsid w:val="00E10E8B"/>
    <w:rsid w:val="00E13E23"/>
    <w:rsid w:val="00E176BC"/>
    <w:rsid w:val="00E2009A"/>
    <w:rsid w:val="00E20A35"/>
    <w:rsid w:val="00E20BD6"/>
    <w:rsid w:val="00E21125"/>
    <w:rsid w:val="00E22328"/>
    <w:rsid w:val="00E232A6"/>
    <w:rsid w:val="00E30A61"/>
    <w:rsid w:val="00E316F2"/>
    <w:rsid w:val="00E3588D"/>
    <w:rsid w:val="00E36D04"/>
    <w:rsid w:val="00E37B96"/>
    <w:rsid w:val="00E4468D"/>
    <w:rsid w:val="00E5077D"/>
    <w:rsid w:val="00E7487F"/>
    <w:rsid w:val="00E8194F"/>
    <w:rsid w:val="00E84DBA"/>
    <w:rsid w:val="00E879BD"/>
    <w:rsid w:val="00EA0C32"/>
    <w:rsid w:val="00EA2E48"/>
    <w:rsid w:val="00EA2F11"/>
    <w:rsid w:val="00EA2FFD"/>
    <w:rsid w:val="00EA3A45"/>
    <w:rsid w:val="00EA6F83"/>
    <w:rsid w:val="00EA7EB2"/>
    <w:rsid w:val="00EB12C2"/>
    <w:rsid w:val="00EC40E8"/>
    <w:rsid w:val="00EC4FFD"/>
    <w:rsid w:val="00EC5568"/>
    <w:rsid w:val="00ED381A"/>
    <w:rsid w:val="00ED41E0"/>
    <w:rsid w:val="00EE0F92"/>
    <w:rsid w:val="00EE2AB1"/>
    <w:rsid w:val="00EF23C8"/>
    <w:rsid w:val="00F02473"/>
    <w:rsid w:val="00F0300D"/>
    <w:rsid w:val="00F0433B"/>
    <w:rsid w:val="00F140B1"/>
    <w:rsid w:val="00F141D5"/>
    <w:rsid w:val="00F14AEA"/>
    <w:rsid w:val="00F2593E"/>
    <w:rsid w:val="00F278E2"/>
    <w:rsid w:val="00F327E1"/>
    <w:rsid w:val="00F3598C"/>
    <w:rsid w:val="00F36434"/>
    <w:rsid w:val="00F37CAB"/>
    <w:rsid w:val="00F4002B"/>
    <w:rsid w:val="00F44266"/>
    <w:rsid w:val="00F44633"/>
    <w:rsid w:val="00F5603F"/>
    <w:rsid w:val="00F613CE"/>
    <w:rsid w:val="00F626A7"/>
    <w:rsid w:val="00F62A73"/>
    <w:rsid w:val="00F6385F"/>
    <w:rsid w:val="00F655D5"/>
    <w:rsid w:val="00F75F2C"/>
    <w:rsid w:val="00F76F57"/>
    <w:rsid w:val="00F856A2"/>
    <w:rsid w:val="00F85B1C"/>
    <w:rsid w:val="00F85E54"/>
    <w:rsid w:val="00F90DB4"/>
    <w:rsid w:val="00F927C4"/>
    <w:rsid w:val="00F9396C"/>
    <w:rsid w:val="00F955BE"/>
    <w:rsid w:val="00FA39FD"/>
    <w:rsid w:val="00FA3DAA"/>
    <w:rsid w:val="00FB3CD7"/>
    <w:rsid w:val="00FB46A8"/>
    <w:rsid w:val="00FB4F08"/>
    <w:rsid w:val="00FB5A9F"/>
    <w:rsid w:val="00FC0066"/>
    <w:rsid w:val="00FC0B29"/>
    <w:rsid w:val="00FC47A7"/>
    <w:rsid w:val="00FD347D"/>
    <w:rsid w:val="00FD42CC"/>
    <w:rsid w:val="00FD445E"/>
    <w:rsid w:val="00FD4C5E"/>
    <w:rsid w:val="00FE1A92"/>
    <w:rsid w:val="00FE375D"/>
    <w:rsid w:val="00FE4D54"/>
    <w:rsid w:val="00FE6802"/>
    <w:rsid w:val="00FF3B35"/>
    <w:rsid w:val="00FF560B"/>
    <w:rsid w:val="00FF7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1D9AC"/>
  <w15:chartTrackingRefBased/>
  <w15:docId w15:val="{813A284D-4101-44A3-B984-6ADCEAE91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4204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49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8494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E7641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87F0B"/>
    <w:pPr>
      <w:tabs>
        <w:tab w:val="center" w:pos="4320"/>
        <w:tab w:val="right" w:pos="8640"/>
      </w:tabs>
      <w:jc w:val="both"/>
      <w:textAlignment w:val="auto"/>
    </w:pPr>
    <w:rPr>
      <w:rFonts w:ascii="Times New Roman" w:hAnsi="Times New Roman"/>
      <w:sz w:val="22"/>
      <w:lang w:val="en-GB"/>
    </w:rPr>
  </w:style>
  <w:style w:type="character" w:customStyle="1" w:styleId="FooterChar">
    <w:name w:val="Footer Char"/>
    <w:link w:val="Footer"/>
    <w:uiPriority w:val="99"/>
    <w:rsid w:val="00C87F0B"/>
    <w:rPr>
      <w:rFonts w:ascii="Times New Roman" w:eastAsia="Times New Roman" w:hAnsi="Times New Roman" w:cs="Times New Roman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D3B3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D3B30"/>
    <w:rPr>
      <w:rFonts w:ascii="Arial" w:eastAsia="Times New Roman" w:hAnsi="Arial" w:cs="Times New Roman"/>
      <w:sz w:val="18"/>
      <w:szCs w:val="20"/>
    </w:rPr>
  </w:style>
  <w:style w:type="table" w:styleId="TableGrid">
    <w:name w:val="Table Grid"/>
    <w:basedOn w:val="TableNormal"/>
    <w:uiPriority w:val="59"/>
    <w:rsid w:val="00A742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23B3A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358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588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588D"/>
    <w:rPr>
      <w:rFonts w:ascii="Arial" w:eastAsia="Times New Roman" w:hAnsi="Arial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58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588D"/>
    <w:rPr>
      <w:rFonts w:ascii="Arial" w:eastAsia="Times New Roman" w:hAnsi="Arial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141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5D2863-ACA4-4500-B84E-02B3AD0BD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zal.ahmad</dc:creator>
  <cp:keywords/>
  <dc:description/>
  <cp:lastModifiedBy>Muhammad Huzaifah Bin Md Akhir</cp:lastModifiedBy>
  <cp:revision>9</cp:revision>
  <cp:lastPrinted>2021-08-08T05:30:00Z</cp:lastPrinted>
  <dcterms:created xsi:type="dcterms:W3CDTF">2022-01-11T02:14:00Z</dcterms:created>
  <dcterms:modified xsi:type="dcterms:W3CDTF">2022-01-11T02:20:00Z</dcterms:modified>
</cp:coreProperties>
</file>